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F34297" w14:textId="274FA0ED" w:rsidR="00624A3B" w:rsidRPr="00C85606" w:rsidRDefault="006F6BD4" w:rsidP="00C85606">
      <w:pPr>
        <w:jc w:val="center"/>
        <w:rPr>
          <w:rFonts w:ascii="Times New Roman" w:eastAsia="Times New Roman" w:hAnsi="Times New Roman" w:cs="Times New Roman"/>
          <w:color w:val="000000"/>
          <w:sz w:val="24"/>
          <w:szCs w:val="24"/>
        </w:rPr>
      </w:pPr>
      <w:bookmarkStart w:id="0" w:name="_GoBack"/>
      <w:bookmarkEnd w:id="0"/>
      <w:r>
        <w:rPr>
          <w:rFonts w:ascii="Times New Roman" w:eastAsia="Times New Roman" w:hAnsi="Times New Roman" w:cs="Times New Roman"/>
          <w:b/>
          <w:sz w:val="28"/>
          <w:szCs w:val="24"/>
          <w:u w:val="single"/>
        </w:rPr>
        <w:t xml:space="preserve">Template for </w:t>
      </w:r>
      <w:r w:rsidRPr="006F6BD4">
        <w:rPr>
          <w:rFonts w:ascii="Times New Roman" w:eastAsia="Times New Roman" w:hAnsi="Times New Roman" w:cs="Times New Roman"/>
          <w:b/>
          <w:sz w:val="28"/>
          <w:szCs w:val="24"/>
          <w:u w:val="single"/>
        </w:rPr>
        <w:t>Legal notice</w:t>
      </w:r>
    </w:p>
    <w:p w14:paraId="7AE2235E" w14:textId="5073BC31" w:rsidR="006F6BD4" w:rsidRDefault="006F6BD4" w:rsidP="006F6BD4">
      <w:pPr>
        <w:spacing w:after="0" w:line="240" w:lineRule="auto"/>
        <w:ind w:left="-720"/>
        <w:jc w:val="both"/>
        <w:rPr>
          <w:rFonts w:ascii="Times New Roman" w:eastAsia="Times New Roman" w:hAnsi="Times New Roman" w:cs="Times New Roman"/>
          <w:b/>
          <w:sz w:val="24"/>
          <w:szCs w:val="24"/>
        </w:rPr>
      </w:pPr>
    </w:p>
    <w:p w14:paraId="656F00C1"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e ______</w:t>
      </w:r>
    </w:p>
    <w:p w14:paraId="6E7CEA11"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492C74FA"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o:</w:t>
      </w:r>
    </w:p>
    <w:p w14:paraId="49907CC0"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470EBB19"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egistrar</w:t>
      </w:r>
    </w:p>
    <w:p w14:paraId="1B2C96C2"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West Bengal National University of Juridical Sciences,</w:t>
      </w:r>
    </w:p>
    <w:p w14:paraId="18A060CD"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12, LB, Sector-III, Salt Lake City, </w:t>
      </w:r>
    </w:p>
    <w:p w14:paraId="5BAE6785"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Kolkata, West Bengal - 700098.</w:t>
      </w:r>
    </w:p>
    <w:p w14:paraId="4CC64B5B"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6E45CD6E"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ubje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 xml:space="preserve">Legal notice for non-completion of the course </w:t>
      </w:r>
    </w:p>
    <w:p w14:paraId="06E6D9F8"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p>
    <w:p w14:paraId="6144ACE0"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ir,</w:t>
      </w:r>
    </w:p>
    <w:p w14:paraId="22A8E68B"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44A11BD1"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 enrolled in the course named __________________ on _______ date. </w:t>
      </w:r>
    </w:p>
    <w:p w14:paraId="73B4F90A"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00C2E5DB"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y enrolment number is _____ and the proof of payment of INR _____ (</w:t>
      </w:r>
      <w:r>
        <w:rPr>
          <w:rFonts w:ascii="Times New Roman" w:eastAsia="Times New Roman" w:hAnsi="Times New Roman" w:cs="Times New Roman"/>
          <w:b/>
          <w:bCs/>
          <w:color w:val="000000"/>
          <w:sz w:val="24"/>
          <w:szCs w:val="24"/>
        </w:rPr>
        <w:t>Course Fees</w:t>
      </w:r>
      <w:r>
        <w:rPr>
          <w:rFonts w:ascii="Times New Roman" w:eastAsia="Times New Roman" w:hAnsi="Times New Roman" w:cs="Times New Roman"/>
          <w:color w:val="000000"/>
          <w:sz w:val="24"/>
          <w:szCs w:val="24"/>
        </w:rPr>
        <w:t>) is attached with this notice.</w:t>
      </w:r>
    </w:p>
    <w:p w14:paraId="4FF8A15A"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1052ECA4"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course went on smoothly until ______ date. I submitted </w:t>
      </w:r>
      <w:r>
        <w:rPr>
          <w:rFonts w:ascii="Times New Roman" w:eastAsia="Times New Roman" w:hAnsi="Times New Roman" w:cs="Times New Roman"/>
          <w:color w:val="000000"/>
          <w:sz w:val="24"/>
          <w:szCs w:val="24"/>
          <w:shd w:val="clear" w:color="auto" w:fill="FFFF00"/>
        </w:rPr>
        <w:t xml:space="preserve">[___/ all assignments and attempted the final assessment test and scored ___ marks] </w:t>
      </w:r>
      <w:r>
        <w:rPr>
          <w:rFonts w:ascii="Times New Roman" w:eastAsia="Times New Roman" w:hAnsi="Times New Roman" w:cs="Times New Roman"/>
          <w:color w:val="000000"/>
          <w:sz w:val="24"/>
          <w:szCs w:val="24"/>
        </w:rPr>
        <w:t>but my assignments have not been evaluated/ certificate has not been issued.</w:t>
      </w:r>
    </w:p>
    <w:p w14:paraId="584D0094"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1D1C2607"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have sent several reminders to the Faculty Coordinator of the course on ____ and ____ but they have not been responded to.</w:t>
      </w:r>
    </w:p>
    <w:p w14:paraId="5BEBA279"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79C4E42E"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 understand that the university has suspended future admissions to online courses on _____ date, but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took admission on ______ date, which was before the date the university’s notice took effect, and it does not apply to me. Further, the University has not communicated to me that my course is discontinued.</w:t>
      </w:r>
    </w:p>
    <w:p w14:paraId="1172ABF4"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773B7133"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refore, as a student of the university, I am demanding that the university completes this course. </w:t>
      </w:r>
    </w:p>
    <w:p w14:paraId="3E72AF42"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50BA4906"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the same is not done and I do not receive a satisfactory response within 7 days of receipt of this notice by you, I shall initiate legal proceedings in appropriate forums to protect my legal rights.</w:t>
      </w:r>
    </w:p>
    <w:p w14:paraId="1590410D"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5A1C4957"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ank you.</w:t>
      </w:r>
    </w:p>
    <w:p w14:paraId="0A368299"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683CE1F3"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Signature]</w:t>
      </w:r>
    </w:p>
    <w:p w14:paraId="02B5143A"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77D5AC97"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Name: </w:t>
      </w:r>
    </w:p>
    <w:p w14:paraId="5B4B0D8C"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ame of course enrolled in:</w:t>
      </w:r>
    </w:p>
    <w:p w14:paraId="6953ABF8"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nrolment Number:</w:t>
      </w:r>
    </w:p>
    <w:p w14:paraId="49F92974"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e of Payment:</w:t>
      </w:r>
    </w:p>
    <w:p w14:paraId="76B8113E"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0E7A6A04"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Copy to</w:t>
      </w:r>
      <w:r>
        <w:rPr>
          <w:rFonts w:ascii="Times New Roman" w:eastAsia="Times New Roman" w:hAnsi="Times New Roman" w:cs="Times New Roman"/>
          <w:color w:val="000000"/>
          <w:sz w:val="24"/>
          <w:szCs w:val="24"/>
        </w:rPr>
        <w:t xml:space="preserve">: </w:t>
      </w:r>
    </w:p>
    <w:p w14:paraId="0941E3EA"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ce Chancellor</w:t>
      </w:r>
    </w:p>
    <w:p w14:paraId="3FD12DEC"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aculty Coordinator</w:t>
      </w:r>
    </w:p>
    <w:p w14:paraId="56DB8D20" w14:textId="77777777" w:rsidR="006F6BD4" w:rsidRDefault="006F6BD4" w:rsidP="006F6BD4">
      <w:pPr>
        <w:spacing w:after="0" w:line="240" w:lineRule="auto"/>
        <w:ind w:left="-720"/>
        <w:jc w:val="both"/>
        <w:rPr>
          <w:rFonts w:ascii="Times New Roman" w:eastAsia="Times New Roman" w:hAnsi="Times New Roman" w:cs="Times New Roman"/>
          <w:sz w:val="24"/>
          <w:szCs w:val="24"/>
        </w:rPr>
      </w:pPr>
    </w:p>
    <w:p w14:paraId="3FC1EF06" w14:textId="77777777" w:rsidR="006F6BD4" w:rsidRDefault="006F6BD4" w:rsidP="006F6BD4">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ttachments</w:t>
      </w:r>
      <w:r>
        <w:rPr>
          <w:rFonts w:ascii="Times New Roman" w:eastAsia="Times New Roman" w:hAnsi="Times New Roman" w:cs="Times New Roman"/>
          <w:color w:val="000000"/>
          <w:sz w:val="24"/>
          <w:szCs w:val="24"/>
        </w:rPr>
        <w:t xml:space="preserve">: </w:t>
      </w:r>
    </w:p>
    <w:p w14:paraId="0DFB9053" w14:textId="77777777" w:rsidR="006F6BD4" w:rsidRDefault="006F6BD4" w:rsidP="006F6BD4">
      <w:pPr>
        <w:numPr>
          <w:ilvl w:val="0"/>
          <w:numId w:val="2"/>
        </w:numPr>
        <w:spacing w:after="0" w:line="240" w:lineRule="auto"/>
        <w:ind w:left="90" w:hanging="45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py of Enrolment Form</w:t>
      </w:r>
    </w:p>
    <w:p w14:paraId="06DC7D26" w14:textId="77777777" w:rsidR="006F6BD4" w:rsidRDefault="006F6BD4" w:rsidP="006F6BD4">
      <w:pPr>
        <w:numPr>
          <w:ilvl w:val="0"/>
          <w:numId w:val="2"/>
        </w:numPr>
        <w:shd w:val="clear" w:color="auto" w:fill="FFFF00"/>
        <w:spacing w:after="0" w:line="240" w:lineRule="auto"/>
        <w:ind w:left="90" w:hanging="45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shd w:val="clear" w:color="auto" w:fill="FFFF00"/>
        </w:rPr>
        <w:t>Confirmation Emails, if available</w:t>
      </w:r>
    </w:p>
    <w:p w14:paraId="53B9C8BC" w14:textId="77777777" w:rsidR="006F6BD4" w:rsidRDefault="006F6BD4" w:rsidP="006F6BD4">
      <w:pPr>
        <w:numPr>
          <w:ilvl w:val="0"/>
          <w:numId w:val="2"/>
        </w:numPr>
        <w:spacing w:after="0" w:line="240" w:lineRule="auto"/>
        <w:ind w:left="90" w:hanging="45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py of Proof of Payment</w:t>
      </w:r>
    </w:p>
    <w:p w14:paraId="1956BB67" w14:textId="77777777" w:rsidR="006F6BD4" w:rsidRDefault="006F6BD4" w:rsidP="006F6BD4">
      <w:pPr>
        <w:numPr>
          <w:ilvl w:val="0"/>
          <w:numId w:val="2"/>
        </w:numPr>
        <w:shd w:val="clear" w:color="auto" w:fill="FFFF00"/>
        <w:spacing w:after="0" w:line="240" w:lineRule="auto"/>
        <w:ind w:left="90" w:hanging="45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shd w:val="clear" w:color="auto" w:fill="FFFF00"/>
        </w:rPr>
        <w:t>Copy of marks received after completing the course (if applicable)</w:t>
      </w:r>
    </w:p>
    <w:p w14:paraId="2F600F7F" w14:textId="77777777" w:rsidR="006F6BD4" w:rsidRDefault="006F6BD4" w:rsidP="006F6BD4">
      <w:pPr>
        <w:numPr>
          <w:ilvl w:val="0"/>
          <w:numId w:val="2"/>
        </w:numPr>
        <w:shd w:val="clear" w:color="auto" w:fill="FFFF00"/>
        <w:spacing w:after="0" w:line="240" w:lineRule="auto"/>
        <w:ind w:left="90" w:hanging="45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shd w:val="clear" w:color="auto" w:fill="FFFF00"/>
        </w:rPr>
        <w:t>Emails sent to the university</w:t>
      </w:r>
    </w:p>
    <w:p w14:paraId="133F5401" w14:textId="7AFF6C93" w:rsidR="006F6BD4" w:rsidRDefault="006F6BD4" w:rsidP="006F6BD4">
      <w:pPr>
        <w:ind w:left="-720"/>
        <w:rPr>
          <w:rFonts w:ascii="Times New Roman" w:hAnsi="Times New Roman" w:cs="Times New Roman"/>
        </w:rPr>
      </w:pPr>
      <w:r>
        <w:rPr>
          <w:rFonts w:ascii="Times New Roman" w:hAnsi="Times New Roman" w:cs="Times New Roman"/>
        </w:rPr>
        <w:br w:type="page"/>
      </w:r>
    </w:p>
    <w:p w14:paraId="33F53B5D" w14:textId="024881DD" w:rsidR="006F6BD4" w:rsidRDefault="006F6BD4" w:rsidP="006F6BD4">
      <w:pPr>
        <w:jc w:val="center"/>
        <w:rPr>
          <w:rFonts w:ascii="Times New Roman" w:hAnsi="Times New Roman" w:cs="Times New Roman"/>
          <w:b/>
          <w:sz w:val="28"/>
          <w:u w:val="single"/>
        </w:rPr>
      </w:pPr>
      <w:r w:rsidRPr="006F6BD4">
        <w:rPr>
          <w:rFonts w:ascii="Times New Roman" w:hAnsi="Times New Roman" w:cs="Times New Roman"/>
          <w:b/>
          <w:sz w:val="28"/>
          <w:u w:val="single"/>
        </w:rPr>
        <w:lastRenderedPageBreak/>
        <w:t>Template for Complaint</w:t>
      </w:r>
    </w:p>
    <w:p w14:paraId="43689478"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BEFORE THE HON’BLE</w:t>
      </w:r>
      <w:r>
        <w:rPr>
          <w:rFonts w:ascii="Times New Roman" w:eastAsia="Times New Roman" w:hAnsi="Times New Roman" w:cs="Times New Roman"/>
          <w:b/>
          <w:bCs/>
          <w:color w:val="000000"/>
          <w:sz w:val="28"/>
          <w:szCs w:val="28"/>
          <w:shd w:val="clear" w:color="auto" w:fill="FFFF00"/>
        </w:rPr>
        <w:t xml:space="preserve"> DISTRICT CONSUMER DISPUTE RESOLUTION FORUM, ________</w:t>
      </w:r>
    </w:p>
    <w:p w14:paraId="1E149491"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color w:val="000000"/>
          <w:sz w:val="28"/>
          <w:szCs w:val="28"/>
        </w:rPr>
        <w:t>Complaint No___________ of 2018</w:t>
      </w:r>
    </w:p>
    <w:p w14:paraId="16943168" w14:textId="77777777" w:rsidR="006F6BD4" w:rsidRDefault="006F6BD4" w:rsidP="006F6BD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shd w:val="clear" w:color="auto" w:fill="FFFF00"/>
        </w:rPr>
        <w:t>Name of the Complainant/Father’s Name/Address</w:t>
      </w:r>
    </w:p>
    <w:p w14:paraId="4E381522" w14:textId="77777777" w:rsidR="006F6BD4" w:rsidRDefault="006F6BD4" w:rsidP="006F6BD4">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Complainant</w:t>
      </w:r>
    </w:p>
    <w:p w14:paraId="588F9596" w14:textId="77777777" w:rsidR="006F6BD4" w:rsidRDefault="006F6BD4" w:rsidP="006F6BD4">
      <w:pPr>
        <w:spacing w:after="200" w:line="480" w:lineRule="auto"/>
        <w:ind w:hanging="1440"/>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Versus</w:t>
      </w:r>
    </w:p>
    <w:p w14:paraId="176A8C56" w14:textId="77777777" w:rsidR="006F6BD4" w:rsidRDefault="006F6BD4" w:rsidP="006F6BD4">
      <w:pPr>
        <w:numPr>
          <w:ilvl w:val="0"/>
          <w:numId w:val="3"/>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gistrar, The West Bengal National University of Juridical Sciences, 12, LB, Sector-III, Salt Lake City, Kolkata, West Bengal - 700098.</w:t>
      </w:r>
    </w:p>
    <w:p w14:paraId="6D9687D8" w14:textId="77777777" w:rsidR="006F6BD4" w:rsidRDefault="006F6BD4" w:rsidP="006F6BD4">
      <w:pPr>
        <w:numPr>
          <w:ilvl w:val="0"/>
          <w:numId w:val="3"/>
        </w:numPr>
        <w:spacing w:after="20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Vice Chancellor, The West Bengal National University of Juridical Sciences, 12, LB, Sector-III, Salt Lake City, Kolkata, West Bengal - 700098.</w:t>
      </w:r>
    </w:p>
    <w:p w14:paraId="42E66A0C" w14:textId="77777777" w:rsidR="006F6BD4" w:rsidRDefault="006F6BD4" w:rsidP="006F6BD4">
      <w:pPr>
        <w:spacing w:after="200" w:line="480" w:lineRule="auto"/>
        <w:ind w:hanging="4320"/>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       …Opposite Parties/ Respondents </w:t>
      </w:r>
    </w:p>
    <w:p w14:paraId="1C7F1C83"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INDEX </w:t>
      </w:r>
    </w:p>
    <w:tbl>
      <w:tblPr>
        <w:tblW w:w="8640" w:type="dxa"/>
        <w:tblLook w:val="04A0" w:firstRow="1" w:lastRow="0" w:firstColumn="1" w:lastColumn="0" w:noHBand="0" w:noVBand="1"/>
      </w:tblPr>
      <w:tblGrid>
        <w:gridCol w:w="1160"/>
        <w:gridCol w:w="4680"/>
        <w:gridCol w:w="1350"/>
        <w:gridCol w:w="1450"/>
      </w:tblGrid>
      <w:tr w:rsidR="006F6BD4" w14:paraId="47F2DAD1" w14:textId="77777777" w:rsidTr="006F6BD4">
        <w:trPr>
          <w:trHeight w:val="447"/>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59260" w14:textId="77777777" w:rsidR="006F6BD4" w:rsidRDefault="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Sr. No.</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D3CF9" w14:textId="77777777" w:rsidR="006F6BD4" w:rsidRDefault="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Particulars </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8FCF7" w14:textId="77777777" w:rsidR="006F6BD4" w:rsidRDefault="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Page No.</w:t>
            </w: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D67C5" w14:textId="77777777" w:rsidR="006F6BD4" w:rsidRDefault="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Court Fee</w:t>
            </w:r>
          </w:p>
        </w:tc>
      </w:tr>
      <w:tr w:rsidR="006F6BD4" w14:paraId="3D358268" w14:textId="77777777" w:rsidTr="006F6BD4">
        <w:trPr>
          <w:trHeight w:val="54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14D48"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1.</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E9653"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ffidavit</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9DFD1"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C43E6" w14:textId="77777777" w:rsidR="006F6BD4" w:rsidRDefault="006F6BD4">
            <w:pPr>
              <w:spacing w:after="0"/>
            </w:pPr>
          </w:p>
        </w:tc>
      </w:tr>
      <w:tr w:rsidR="006F6BD4" w14:paraId="200EABE0"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89DEF"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lastRenderedPageBreak/>
              <w:t>2.</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FACFF"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Complaint under Section 11 of the Consumer Protection Act, 1986</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C7DF0"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84F14" w14:textId="77777777" w:rsidR="006F6BD4" w:rsidRDefault="006F6BD4">
            <w:pPr>
              <w:spacing w:after="0"/>
            </w:pPr>
          </w:p>
        </w:tc>
      </w:tr>
      <w:tr w:rsidR="006F6BD4" w14:paraId="1BA0D96E"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482B8"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3.</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7BE95"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1</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5023"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A5237" w14:textId="77777777" w:rsidR="006F6BD4" w:rsidRDefault="006F6BD4">
            <w:pPr>
              <w:spacing w:after="0"/>
            </w:pPr>
          </w:p>
        </w:tc>
      </w:tr>
      <w:tr w:rsidR="006F6BD4" w14:paraId="3921F6E6"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21573"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4.</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D9101"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2</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09DFF"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9EFD1" w14:textId="77777777" w:rsidR="006F6BD4" w:rsidRDefault="006F6BD4">
            <w:pPr>
              <w:spacing w:after="0"/>
            </w:pPr>
          </w:p>
        </w:tc>
      </w:tr>
      <w:tr w:rsidR="006F6BD4" w14:paraId="74362F26"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9A474"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5.</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6DA3E"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3</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7023"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DD30B" w14:textId="77777777" w:rsidR="006F6BD4" w:rsidRDefault="006F6BD4">
            <w:pPr>
              <w:spacing w:after="0"/>
            </w:pPr>
          </w:p>
        </w:tc>
      </w:tr>
      <w:tr w:rsidR="006F6BD4" w14:paraId="5B1A63F0"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BC30F"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6.</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6F2D7"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4</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ED428"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DE941" w14:textId="77777777" w:rsidR="006F6BD4" w:rsidRDefault="006F6BD4">
            <w:pPr>
              <w:spacing w:after="0"/>
            </w:pPr>
          </w:p>
        </w:tc>
      </w:tr>
      <w:tr w:rsidR="006F6BD4" w14:paraId="1BA886D4"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8DBCF"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7.</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56413"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5</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CF882"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65144" w14:textId="77777777" w:rsidR="006F6BD4" w:rsidRDefault="006F6BD4">
            <w:pPr>
              <w:spacing w:after="0"/>
            </w:pPr>
          </w:p>
        </w:tc>
      </w:tr>
      <w:tr w:rsidR="006F6BD4" w14:paraId="6D14059A"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946C9"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8.</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D69B5"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nnexure C-6</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D12AE"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27375" w14:textId="77777777" w:rsidR="006F6BD4" w:rsidRDefault="006F6BD4">
            <w:pPr>
              <w:spacing w:after="0"/>
            </w:pPr>
          </w:p>
        </w:tc>
      </w:tr>
      <w:tr w:rsidR="006F6BD4" w14:paraId="35F4814E" w14:textId="77777777" w:rsidTr="006F6BD4">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7C455"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9.</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3AD31" w14:textId="77777777" w:rsidR="006F6BD4" w:rsidRDefault="006F6BD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Power of Attorney</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83978" w14:textId="77777777" w:rsidR="006F6BD4" w:rsidRDefault="006F6BD4">
            <w:pPr>
              <w:rPr>
                <w:rFonts w:ascii="Times New Roman" w:eastAsia="Times New Roman" w:hAnsi="Times New Roman" w:cs="Times New Roman"/>
                <w:sz w:val="24"/>
                <w:szCs w:val="24"/>
              </w:rPr>
            </w:pPr>
          </w:p>
        </w:tc>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1966B" w14:textId="77777777" w:rsidR="006F6BD4" w:rsidRDefault="006F6BD4">
            <w:pPr>
              <w:spacing w:after="0"/>
            </w:pPr>
          </w:p>
        </w:tc>
      </w:tr>
    </w:tbl>
    <w:p w14:paraId="00115FB0" w14:textId="77777777" w:rsidR="006F6BD4" w:rsidRDefault="006F6BD4" w:rsidP="006F6BD4">
      <w:pPr>
        <w:spacing w:after="0" w:line="240" w:lineRule="auto"/>
        <w:rPr>
          <w:rFonts w:ascii="Times New Roman" w:eastAsia="Times New Roman" w:hAnsi="Times New Roman" w:cs="Times New Roman"/>
          <w:sz w:val="24"/>
          <w:szCs w:val="24"/>
        </w:rPr>
      </w:pPr>
    </w:p>
    <w:p w14:paraId="359087F4"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Date:  _______</w:t>
      </w:r>
    </w:p>
    <w:p w14:paraId="04BC6B25" w14:textId="77777777" w:rsidR="006F6BD4" w:rsidRDefault="006F6BD4" w:rsidP="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Place: _______</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 xml:space="preserve">  </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 xml:space="preserve">             </w:t>
      </w:r>
      <w:r>
        <w:rPr>
          <w:rFonts w:ascii="Times New Roman" w:eastAsia="Times New Roman" w:hAnsi="Times New Roman" w:cs="Times New Roman"/>
          <w:b/>
          <w:bCs/>
          <w:color w:val="000000"/>
          <w:sz w:val="28"/>
          <w:szCs w:val="28"/>
        </w:rPr>
        <w:tab/>
      </w:r>
      <w:proofErr w:type="gramStart"/>
      <w:r>
        <w:rPr>
          <w:rFonts w:ascii="Times New Roman" w:eastAsia="Times New Roman" w:hAnsi="Times New Roman" w:cs="Times New Roman"/>
          <w:b/>
          <w:bCs/>
          <w:color w:val="000000"/>
          <w:sz w:val="28"/>
          <w:szCs w:val="28"/>
        </w:rPr>
        <w:t>Through</w:t>
      </w:r>
      <w:proofErr w:type="gramEnd"/>
      <w:r>
        <w:rPr>
          <w:rFonts w:ascii="Times New Roman" w:eastAsia="Times New Roman" w:hAnsi="Times New Roman" w:cs="Times New Roman"/>
          <w:b/>
          <w:bCs/>
          <w:color w:val="000000"/>
          <w:sz w:val="28"/>
          <w:szCs w:val="28"/>
        </w:rPr>
        <w:t xml:space="preserve"> Counsel</w:t>
      </w:r>
    </w:p>
    <w:p w14:paraId="4B6720D7" w14:textId="77777777" w:rsidR="006F6BD4" w:rsidRDefault="006F6BD4" w:rsidP="006F6BD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Advocates</w:t>
      </w:r>
    </w:p>
    <w:p w14:paraId="4E63AD00" w14:textId="77777777" w:rsidR="006F6BD4" w:rsidRDefault="006F6BD4" w:rsidP="006F6BD4">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br w:type="page"/>
      </w:r>
    </w:p>
    <w:p w14:paraId="60F0AB1F"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lastRenderedPageBreak/>
        <w:t>BEFORE THE HON’BLE</w:t>
      </w:r>
      <w:r>
        <w:rPr>
          <w:rFonts w:ascii="Times New Roman" w:eastAsia="Times New Roman" w:hAnsi="Times New Roman" w:cs="Times New Roman"/>
          <w:b/>
          <w:bCs/>
          <w:color w:val="000000"/>
          <w:sz w:val="28"/>
          <w:szCs w:val="28"/>
          <w:shd w:val="clear" w:color="auto" w:fill="FFFF00"/>
        </w:rPr>
        <w:t xml:space="preserve"> DISTRICT CONSUMER DISPUTE RESOLUTION FORUM, _____</w:t>
      </w:r>
    </w:p>
    <w:p w14:paraId="0BE1A11A"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color w:val="000000"/>
          <w:sz w:val="28"/>
          <w:szCs w:val="28"/>
        </w:rPr>
        <w:t>Complaint No___________ of 2018</w:t>
      </w:r>
    </w:p>
    <w:p w14:paraId="69EE17F1" w14:textId="77777777" w:rsidR="006F6BD4" w:rsidRDefault="006F6BD4" w:rsidP="006F6BD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shd w:val="clear" w:color="auto" w:fill="FFFF00"/>
        </w:rPr>
        <w:t>Name of the Complainant/Father’s Name/Address</w:t>
      </w:r>
    </w:p>
    <w:p w14:paraId="6E196CE9" w14:textId="77777777" w:rsidR="006F6BD4" w:rsidRDefault="006F6BD4" w:rsidP="006F6BD4">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Complainant</w:t>
      </w:r>
    </w:p>
    <w:p w14:paraId="60742A38" w14:textId="77777777" w:rsidR="006F6BD4" w:rsidRDefault="006F6BD4" w:rsidP="006F6BD4">
      <w:pPr>
        <w:spacing w:after="200" w:line="480" w:lineRule="auto"/>
        <w:ind w:hanging="720"/>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Versus</w:t>
      </w:r>
    </w:p>
    <w:p w14:paraId="63847EAF" w14:textId="77777777" w:rsidR="006F6BD4" w:rsidRDefault="006F6BD4" w:rsidP="006F6BD4">
      <w:pPr>
        <w:numPr>
          <w:ilvl w:val="0"/>
          <w:numId w:val="4"/>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gistrar, The West Bengal National University of Juridical Sciences, 12, LB, Sector-III, Salt Lake City, Kolkata, West Bengal - 700098.</w:t>
      </w:r>
    </w:p>
    <w:p w14:paraId="6CFCDF55" w14:textId="77777777" w:rsidR="006F6BD4" w:rsidRDefault="006F6BD4" w:rsidP="006F6BD4">
      <w:pPr>
        <w:numPr>
          <w:ilvl w:val="0"/>
          <w:numId w:val="4"/>
        </w:numPr>
        <w:spacing w:after="20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Vice Chancellor, The West Bengal National University of Juridical Sciences, 12, LB, Sector-III, Salt Lake City, Kolkata, West Bengal - 700098.</w:t>
      </w:r>
    </w:p>
    <w:p w14:paraId="3C109EF7" w14:textId="77777777" w:rsidR="006F6BD4" w:rsidRDefault="006F6BD4" w:rsidP="006F6BD4">
      <w:pPr>
        <w:spacing w:after="200" w:line="480" w:lineRule="auto"/>
        <w:ind w:hanging="4320"/>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       …Opposite Parties/ Respondents </w:t>
      </w:r>
    </w:p>
    <w:p w14:paraId="64AF3089"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I, </w:t>
      </w:r>
      <w:r>
        <w:rPr>
          <w:rFonts w:ascii="Times New Roman" w:eastAsia="Times New Roman" w:hAnsi="Times New Roman" w:cs="Times New Roman"/>
          <w:color w:val="000000"/>
          <w:sz w:val="28"/>
          <w:szCs w:val="28"/>
          <w:shd w:val="clear" w:color="auto" w:fill="FFFF00"/>
        </w:rPr>
        <w:t>Name, Father’s Name, Age, Occupation/Student/Professional, Office Address/University Address, Residing at Address,</w:t>
      </w:r>
      <w:r>
        <w:rPr>
          <w:rFonts w:ascii="Times New Roman" w:eastAsia="Times New Roman" w:hAnsi="Times New Roman" w:cs="Times New Roman"/>
          <w:color w:val="000000"/>
          <w:sz w:val="28"/>
          <w:szCs w:val="28"/>
        </w:rPr>
        <w:t xml:space="preserve"> do hereby solemnly affirm and declare as under:-</w:t>
      </w:r>
    </w:p>
    <w:p w14:paraId="2FE5EA90" w14:textId="77777777" w:rsidR="006F6BD4" w:rsidRDefault="006F6BD4" w:rsidP="006F6BD4">
      <w:pPr>
        <w:numPr>
          <w:ilvl w:val="0"/>
          <w:numId w:val="5"/>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I am fully acquainted with the facts and circumstances of the present complaint.</w:t>
      </w:r>
    </w:p>
    <w:p w14:paraId="22645448" w14:textId="77777777" w:rsidR="006F6BD4" w:rsidRDefault="006F6BD4" w:rsidP="006F6BD4">
      <w:pPr>
        <w:numPr>
          <w:ilvl w:val="0"/>
          <w:numId w:val="5"/>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That </w:t>
      </w:r>
      <w:proofErr w:type="spellStart"/>
      <w:r>
        <w:rPr>
          <w:rFonts w:ascii="Times New Roman" w:eastAsia="Times New Roman" w:hAnsi="Times New Roman" w:cs="Times New Roman"/>
          <w:color w:val="000000"/>
          <w:sz w:val="28"/>
          <w:szCs w:val="28"/>
        </w:rPr>
        <w:t>i</w:t>
      </w:r>
      <w:proofErr w:type="spellEnd"/>
      <w:r>
        <w:rPr>
          <w:rFonts w:ascii="Times New Roman" w:eastAsia="Times New Roman" w:hAnsi="Times New Roman" w:cs="Times New Roman"/>
          <w:color w:val="000000"/>
          <w:sz w:val="28"/>
          <w:szCs w:val="28"/>
        </w:rPr>
        <w:t xml:space="preserve"> have understood the contents of the accompanying application and say that the same are true and correct to the best of my knowledge and belief based on record of the case.</w:t>
      </w:r>
    </w:p>
    <w:p w14:paraId="7E0209F2" w14:textId="77777777" w:rsidR="006F6BD4" w:rsidRDefault="006F6BD4" w:rsidP="006F6BD4">
      <w:pPr>
        <w:numPr>
          <w:ilvl w:val="0"/>
          <w:numId w:val="5"/>
        </w:numPr>
        <w:spacing w:after="20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at the contents of my above affidavit are true and correct to my knowledge and belief and nothing material has been kept concealed therein. </w:t>
      </w:r>
    </w:p>
    <w:p w14:paraId="2F44872B" w14:textId="77777777" w:rsidR="006F6BD4" w:rsidRDefault="006F6BD4" w:rsidP="006F6BD4">
      <w:pPr>
        <w:spacing w:after="200" w:line="480" w:lineRule="auto"/>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                                            Deponent</w:t>
      </w:r>
    </w:p>
    <w:p w14:paraId="73025901" w14:textId="77777777" w:rsidR="006F6BD4" w:rsidRDefault="006F6BD4" w:rsidP="006F6BD4">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Place: </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p>
    <w:p w14:paraId="3C1D7A24" w14:textId="77777777" w:rsidR="006F6BD4" w:rsidRDefault="006F6BD4" w:rsidP="006F6BD4">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Date: </w:t>
      </w:r>
    </w:p>
    <w:p w14:paraId="51E39DCE" w14:textId="77777777" w:rsidR="006F6BD4" w:rsidRDefault="006F6BD4" w:rsidP="006F6BD4">
      <w:pPr>
        <w:spacing w:after="0" w:line="240" w:lineRule="auto"/>
        <w:rPr>
          <w:rFonts w:ascii="Times New Roman" w:eastAsia="Times New Roman" w:hAnsi="Times New Roman" w:cs="Times New Roman"/>
          <w:sz w:val="24"/>
          <w:szCs w:val="24"/>
        </w:rPr>
      </w:pPr>
    </w:p>
    <w:p w14:paraId="2429C2CD"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u w:val="single"/>
        </w:rPr>
        <w:t xml:space="preserve">Verification: </w:t>
      </w:r>
    </w:p>
    <w:p w14:paraId="7122F994"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ab/>
        <w:t>Verified that the contents of above complaint are true and correct to my knowledge. No part of it is false and nothing has been concealed therein.</w:t>
      </w:r>
    </w:p>
    <w:p w14:paraId="65CD8B10" w14:textId="77777777" w:rsidR="006F6BD4" w:rsidRDefault="006F6BD4" w:rsidP="006F6BD4">
      <w:pPr>
        <w:spacing w:after="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bCs/>
          <w:color w:val="000000"/>
          <w:sz w:val="28"/>
          <w:szCs w:val="28"/>
        </w:rPr>
        <w:t>Place :</w:t>
      </w:r>
      <w:proofErr w:type="gramEnd"/>
      <w:r>
        <w:rPr>
          <w:rFonts w:ascii="Times New Roman" w:eastAsia="Times New Roman" w:hAnsi="Times New Roman" w:cs="Times New Roman"/>
          <w:b/>
          <w:bCs/>
          <w:color w:val="000000"/>
          <w:sz w:val="28"/>
          <w:szCs w:val="28"/>
        </w:rPr>
        <w:t xml:space="preserve"> __________</w:t>
      </w:r>
      <w:r>
        <w:rPr>
          <w:rFonts w:ascii="Times New Roman" w:eastAsia="Times New Roman" w:hAnsi="Times New Roman" w:cs="Times New Roman"/>
          <w:b/>
          <w:bCs/>
          <w:color w:val="000000"/>
          <w:sz w:val="28"/>
          <w:szCs w:val="28"/>
        </w:rPr>
        <w:tab/>
        <w:t xml:space="preserve">                       </w:t>
      </w:r>
      <w:r>
        <w:rPr>
          <w:rFonts w:ascii="Times New Roman" w:eastAsia="Times New Roman" w:hAnsi="Times New Roman" w:cs="Times New Roman"/>
          <w:b/>
          <w:bCs/>
          <w:color w:val="000000"/>
          <w:sz w:val="28"/>
          <w:szCs w:val="28"/>
        </w:rPr>
        <w:tab/>
        <w:t xml:space="preserve"> </w:t>
      </w:r>
      <w:r>
        <w:rPr>
          <w:rFonts w:ascii="Times New Roman" w:eastAsia="Times New Roman" w:hAnsi="Times New Roman" w:cs="Times New Roman"/>
          <w:b/>
          <w:bCs/>
          <w:color w:val="000000"/>
          <w:sz w:val="28"/>
          <w:szCs w:val="28"/>
        </w:rPr>
        <w:tab/>
        <w:t xml:space="preserve">              Deponent</w:t>
      </w:r>
    </w:p>
    <w:p w14:paraId="195CDF06" w14:textId="77777777" w:rsidR="006F6BD4" w:rsidRDefault="006F6BD4" w:rsidP="006F6B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Date: __________</w:t>
      </w:r>
    </w:p>
    <w:p w14:paraId="1AE4A679" w14:textId="77777777" w:rsidR="006F6BD4" w:rsidRDefault="006F6BD4" w:rsidP="006F6BD4">
      <w:pPr>
        <w:spacing w:after="240" w:line="240" w:lineRule="auto"/>
        <w:rPr>
          <w:rFonts w:ascii="Times New Roman" w:eastAsia="Times New Roman" w:hAnsi="Times New Roman" w:cs="Times New Roman"/>
          <w:sz w:val="24"/>
          <w:szCs w:val="24"/>
        </w:rPr>
      </w:pPr>
    </w:p>
    <w:p w14:paraId="50D339C3" w14:textId="77777777" w:rsidR="006F6BD4" w:rsidRDefault="006F6BD4" w:rsidP="006F6BD4">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br w:type="page"/>
      </w:r>
    </w:p>
    <w:p w14:paraId="525BC475"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lastRenderedPageBreak/>
        <w:t>BEFORE THE HON’BLE</w:t>
      </w:r>
      <w:r>
        <w:rPr>
          <w:rFonts w:ascii="Times New Roman" w:eastAsia="Times New Roman" w:hAnsi="Times New Roman" w:cs="Times New Roman"/>
          <w:b/>
          <w:bCs/>
          <w:color w:val="000000"/>
          <w:sz w:val="28"/>
          <w:szCs w:val="28"/>
          <w:shd w:val="clear" w:color="auto" w:fill="FFFF00"/>
        </w:rPr>
        <w:t xml:space="preserve"> DISTRICT CONSUMER DISPUTE RESOLUTION FORUM, _____</w:t>
      </w:r>
    </w:p>
    <w:p w14:paraId="258C9572" w14:textId="77777777" w:rsidR="006F6BD4" w:rsidRDefault="006F6BD4" w:rsidP="006F6BD4">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color w:val="000000"/>
          <w:sz w:val="28"/>
          <w:szCs w:val="28"/>
        </w:rPr>
        <w:t>Complaint No___________ of 2018</w:t>
      </w:r>
    </w:p>
    <w:p w14:paraId="1D4E0132" w14:textId="77777777" w:rsidR="006F6BD4" w:rsidRDefault="006F6BD4" w:rsidP="006F6BD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shd w:val="clear" w:color="auto" w:fill="FFFF00"/>
        </w:rPr>
        <w:t>Name of the Complainant/Father’s Name/Address</w:t>
      </w:r>
    </w:p>
    <w:p w14:paraId="54909947" w14:textId="77777777" w:rsidR="006F6BD4" w:rsidRDefault="006F6BD4" w:rsidP="006F6BD4">
      <w:pPr>
        <w:spacing w:after="0" w:line="480" w:lineRule="auto"/>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Complainant</w:t>
      </w:r>
    </w:p>
    <w:p w14:paraId="4A5528E3" w14:textId="77777777" w:rsidR="006F6BD4" w:rsidRDefault="006F6BD4" w:rsidP="006F6BD4">
      <w:pPr>
        <w:spacing w:after="200" w:line="480" w:lineRule="auto"/>
        <w:ind w:hanging="4320"/>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Versus</w:t>
      </w:r>
    </w:p>
    <w:p w14:paraId="400E5C1D" w14:textId="77777777" w:rsidR="006F6BD4" w:rsidRDefault="006F6BD4" w:rsidP="006F6BD4">
      <w:pPr>
        <w:numPr>
          <w:ilvl w:val="0"/>
          <w:numId w:val="6"/>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gistrar, The West Bengal National University of Juridical Sciences, 12, LB, Sector-III, Salt Lake City, Kolkata, West Bengal - 700098.</w:t>
      </w:r>
    </w:p>
    <w:p w14:paraId="01F0A19A" w14:textId="77777777" w:rsidR="006F6BD4" w:rsidRDefault="006F6BD4" w:rsidP="006F6BD4">
      <w:pPr>
        <w:numPr>
          <w:ilvl w:val="0"/>
          <w:numId w:val="6"/>
        </w:numPr>
        <w:spacing w:after="20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Vice Chancellor, The West Bengal National University of Juridical Sciences, 12, LB, Sector-III, Salt Lake City, Kolkata, West Bengal - 700098.</w:t>
      </w:r>
    </w:p>
    <w:p w14:paraId="077434FD" w14:textId="77777777" w:rsidR="006F6BD4" w:rsidRDefault="006F6BD4" w:rsidP="006F6BD4">
      <w:pPr>
        <w:spacing w:after="200" w:line="480" w:lineRule="auto"/>
        <w:ind w:hanging="4320"/>
        <w:jc w:val="right"/>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       …Opposite Parties/ Respondents </w:t>
      </w:r>
    </w:p>
    <w:p w14:paraId="10218F8E" w14:textId="77777777" w:rsidR="006F6BD4" w:rsidRDefault="006F6BD4" w:rsidP="006F6B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Complaint under Section 12 of the Consumer Protection Act, 1986 (as amended up to date) for </w:t>
      </w:r>
      <w:proofErr w:type="spellStart"/>
      <w:r>
        <w:rPr>
          <w:rFonts w:ascii="Times New Roman" w:eastAsia="Times New Roman" w:hAnsi="Times New Roman" w:cs="Times New Roman"/>
          <w:b/>
          <w:bCs/>
          <w:color w:val="000000"/>
          <w:sz w:val="28"/>
          <w:szCs w:val="28"/>
        </w:rPr>
        <w:t>redressal</w:t>
      </w:r>
      <w:proofErr w:type="spellEnd"/>
      <w:r>
        <w:rPr>
          <w:rFonts w:ascii="Times New Roman" w:eastAsia="Times New Roman" w:hAnsi="Times New Roman" w:cs="Times New Roman"/>
          <w:b/>
          <w:bCs/>
          <w:color w:val="000000"/>
          <w:sz w:val="28"/>
          <w:szCs w:val="28"/>
        </w:rPr>
        <w:t xml:space="preserve"> of grievances against opposite party on account of deficiency in service.</w:t>
      </w:r>
    </w:p>
    <w:p w14:paraId="728CE32F"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Respectfully </w:t>
      </w:r>
      <w:proofErr w:type="spellStart"/>
      <w:r>
        <w:rPr>
          <w:rFonts w:ascii="Times New Roman" w:eastAsia="Times New Roman" w:hAnsi="Times New Roman" w:cs="Times New Roman"/>
          <w:color w:val="000000"/>
          <w:sz w:val="28"/>
          <w:szCs w:val="28"/>
        </w:rPr>
        <w:t>Showeth</w:t>
      </w:r>
      <w:proofErr w:type="spellEnd"/>
      <w:r>
        <w:rPr>
          <w:rFonts w:ascii="Times New Roman" w:eastAsia="Times New Roman" w:hAnsi="Times New Roman" w:cs="Times New Roman"/>
          <w:color w:val="000000"/>
          <w:sz w:val="28"/>
          <w:szCs w:val="28"/>
        </w:rPr>
        <w:t>:-</w:t>
      </w:r>
    </w:p>
    <w:p w14:paraId="21F48444" w14:textId="77777777" w:rsidR="006F6BD4" w:rsidRDefault="006F6BD4" w:rsidP="006F6BD4">
      <w:pPr>
        <w:numPr>
          <w:ilvl w:val="0"/>
          <w:numId w:val="7"/>
        </w:numPr>
        <w:spacing w:after="0" w:line="480" w:lineRule="auto"/>
        <w:jc w:val="both"/>
        <w:textAlignment w:val="baseline"/>
        <w:rPr>
          <w:rFonts w:ascii="Verdana" w:eastAsia="Times New Roman" w:hAnsi="Verdana" w:cs="Times New Roman"/>
          <w:color w:val="000000"/>
          <w:sz w:val="28"/>
          <w:szCs w:val="28"/>
        </w:rPr>
      </w:pPr>
      <w:r>
        <w:rPr>
          <w:rFonts w:ascii="Times New Roman" w:eastAsia="Times New Roman" w:hAnsi="Times New Roman" w:cs="Times New Roman"/>
          <w:color w:val="000000"/>
          <w:sz w:val="28"/>
          <w:szCs w:val="28"/>
        </w:rPr>
        <w:lastRenderedPageBreak/>
        <w:t>That the complainant enrolled in ___________ (course name) batch of the course on ____ (date) provided by the respondents through their website: https://onlinecourses.nujs.edu/. The enrolment number of the complainant is _______. The complainant has paid ______ as course fees on _____</w:t>
      </w:r>
      <w:proofErr w:type="gramStart"/>
      <w:r>
        <w:rPr>
          <w:rFonts w:ascii="Times New Roman" w:eastAsia="Times New Roman" w:hAnsi="Times New Roman" w:cs="Times New Roman"/>
          <w:color w:val="000000"/>
          <w:sz w:val="28"/>
          <w:szCs w:val="28"/>
        </w:rPr>
        <w:t>_(</w:t>
      </w:r>
      <w:proofErr w:type="gramEnd"/>
      <w:r>
        <w:rPr>
          <w:rFonts w:ascii="Times New Roman" w:eastAsia="Times New Roman" w:hAnsi="Times New Roman" w:cs="Times New Roman"/>
          <w:color w:val="000000"/>
          <w:sz w:val="28"/>
          <w:szCs w:val="28"/>
        </w:rPr>
        <w:t xml:space="preserve">date). A copy of the enrolment form and </w:t>
      </w:r>
      <w:r>
        <w:rPr>
          <w:rFonts w:ascii="Times New Roman" w:eastAsia="Times New Roman" w:hAnsi="Times New Roman" w:cs="Times New Roman"/>
          <w:color w:val="000000"/>
          <w:sz w:val="28"/>
          <w:szCs w:val="28"/>
          <w:shd w:val="clear" w:color="auto" w:fill="FFFF00"/>
        </w:rPr>
        <w:t>confirmation e-mail (if available</w:t>
      </w:r>
      <w:r>
        <w:rPr>
          <w:rFonts w:ascii="Times New Roman" w:eastAsia="Times New Roman" w:hAnsi="Times New Roman" w:cs="Times New Roman"/>
          <w:color w:val="000000"/>
          <w:sz w:val="28"/>
          <w:szCs w:val="28"/>
        </w:rPr>
        <w:t xml:space="preserve">) by the respondents are attached as </w:t>
      </w:r>
      <w:r>
        <w:rPr>
          <w:rFonts w:ascii="Times New Roman" w:eastAsia="Times New Roman" w:hAnsi="Times New Roman" w:cs="Times New Roman"/>
          <w:b/>
          <w:bCs/>
          <w:color w:val="000000"/>
          <w:sz w:val="28"/>
          <w:szCs w:val="28"/>
        </w:rPr>
        <w:t>Annexure C-1</w:t>
      </w:r>
      <w:r>
        <w:rPr>
          <w:rFonts w:ascii="Times New Roman" w:eastAsia="Times New Roman" w:hAnsi="Times New Roman" w:cs="Times New Roman"/>
          <w:color w:val="000000"/>
          <w:sz w:val="28"/>
          <w:szCs w:val="28"/>
        </w:rPr>
        <w:t xml:space="preserve"> and a copy of the receipt of payment by the complainant is attached as </w:t>
      </w:r>
      <w:r>
        <w:rPr>
          <w:rFonts w:ascii="Times New Roman" w:eastAsia="Times New Roman" w:hAnsi="Times New Roman" w:cs="Times New Roman"/>
          <w:b/>
          <w:bCs/>
          <w:color w:val="000000"/>
          <w:sz w:val="28"/>
          <w:szCs w:val="28"/>
        </w:rPr>
        <w:t>Annexure C-2</w:t>
      </w:r>
      <w:r>
        <w:rPr>
          <w:rFonts w:ascii="Times New Roman" w:eastAsia="Times New Roman" w:hAnsi="Times New Roman" w:cs="Times New Roman"/>
          <w:color w:val="000000"/>
          <w:sz w:val="28"/>
          <w:szCs w:val="28"/>
        </w:rPr>
        <w:t>.</w:t>
      </w:r>
    </w:p>
    <w:p w14:paraId="3C82DC13" w14:textId="77777777" w:rsidR="006F6BD4" w:rsidRDefault="006F6BD4" w:rsidP="006F6BD4">
      <w:pPr>
        <w:spacing w:after="0" w:line="240" w:lineRule="auto"/>
        <w:rPr>
          <w:rFonts w:ascii="Times New Roman" w:eastAsia="Times New Roman" w:hAnsi="Times New Roman" w:cs="Times New Roman"/>
          <w:sz w:val="24"/>
          <w:szCs w:val="24"/>
        </w:rPr>
      </w:pPr>
    </w:p>
    <w:p w14:paraId="0341A7A9" w14:textId="77777777" w:rsidR="006F6BD4" w:rsidRDefault="006F6BD4" w:rsidP="006F6BD4">
      <w:pPr>
        <w:numPr>
          <w:ilvl w:val="0"/>
          <w:numId w:val="8"/>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the duration of the course provided by the respondents was [</w:t>
      </w:r>
      <w:r>
        <w:rPr>
          <w:rFonts w:ascii="Times New Roman" w:eastAsia="Times New Roman" w:hAnsi="Times New Roman" w:cs="Times New Roman"/>
          <w:color w:val="000000"/>
          <w:sz w:val="28"/>
          <w:szCs w:val="28"/>
          <w:shd w:val="clear" w:color="auto" w:fill="FFFF00"/>
        </w:rPr>
        <w:t>three months/ four months for certificate courses with one year of access/ one year for DEABL course / 2 years for MA in Business Laws</w:t>
      </w:r>
      <w:r>
        <w:rPr>
          <w:rFonts w:ascii="Times New Roman" w:eastAsia="Times New Roman" w:hAnsi="Times New Roman" w:cs="Times New Roman"/>
          <w:color w:val="000000"/>
          <w:sz w:val="28"/>
          <w:szCs w:val="28"/>
        </w:rPr>
        <w:t>]. The performance of the students were evaluated on the basis of a number of assignments as per the course curriculum. That on completion of the course, students were to be awarded a certificate for the course.</w:t>
      </w:r>
    </w:p>
    <w:p w14:paraId="08C9C14F" w14:textId="77777777" w:rsidR="006F6BD4" w:rsidRDefault="006F6BD4" w:rsidP="006F6BD4">
      <w:pPr>
        <w:spacing w:after="0" w:line="240" w:lineRule="auto"/>
        <w:rPr>
          <w:rFonts w:ascii="Times New Roman" w:eastAsia="Times New Roman" w:hAnsi="Times New Roman" w:cs="Times New Roman"/>
          <w:sz w:val="24"/>
          <w:szCs w:val="24"/>
        </w:rPr>
      </w:pPr>
    </w:p>
    <w:p w14:paraId="3F09AF0C" w14:textId="77777777" w:rsidR="006F6BD4" w:rsidRDefault="006F6BD4" w:rsidP="006F6BD4">
      <w:pPr>
        <w:numPr>
          <w:ilvl w:val="0"/>
          <w:numId w:val="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the complainant submitted all the assignments [</w:t>
      </w:r>
      <w:r>
        <w:rPr>
          <w:rFonts w:ascii="Times New Roman" w:eastAsia="Times New Roman" w:hAnsi="Times New Roman" w:cs="Times New Roman"/>
          <w:color w:val="000000"/>
          <w:sz w:val="28"/>
          <w:szCs w:val="28"/>
          <w:shd w:val="clear" w:color="auto" w:fill="FFFF00"/>
        </w:rPr>
        <w:t>and completed necessary criteria for passing the course successfully</w:t>
      </w:r>
      <w:r>
        <w:rPr>
          <w:rFonts w:ascii="Times New Roman" w:eastAsia="Times New Roman" w:hAnsi="Times New Roman" w:cs="Times New Roman"/>
          <w:color w:val="000000"/>
          <w:sz w:val="28"/>
          <w:szCs w:val="28"/>
        </w:rPr>
        <w:t>]. However, after _____</w:t>
      </w:r>
      <w:proofErr w:type="gramStart"/>
      <w:r>
        <w:rPr>
          <w:rFonts w:ascii="Times New Roman" w:eastAsia="Times New Roman" w:hAnsi="Times New Roman" w:cs="Times New Roman"/>
          <w:color w:val="000000"/>
          <w:sz w:val="28"/>
          <w:szCs w:val="28"/>
        </w:rPr>
        <w:t>_(</w:t>
      </w:r>
      <w:proofErr w:type="gramEnd"/>
      <w:r>
        <w:rPr>
          <w:rFonts w:ascii="Times New Roman" w:eastAsia="Times New Roman" w:hAnsi="Times New Roman" w:cs="Times New Roman"/>
          <w:color w:val="000000"/>
          <w:sz w:val="28"/>
          <w:szCs w:val="28"/>
        </w:rPr>
        <w:t>date), to the utter shock of the complainant, [</w:t>
      </w:r>
      <w:r>
        <w:rPr>
          <w:rFonts w:ascii="Times New Roman" w:eastAsia="Times New Roman" w:hAnsi="Times New Roman" w:cs="Times New Roman"/>
          <w:color w:val="000000"/>
          <w:sz w:val="28"/>
          <w:szCs w:val="28"/>
          <w:shd w:val="clear" w:color="auto" w:fill="FFFF00"/>
        </w:rPr>
        <w:t xml:space="preserve">the respondents stopped evaluating the assignments and did not release any officially approved results/ </w:t>
      </w:r>
      <w:r>
        <w:rPr>
          <w:rFonts w:ascii="Times New Roman" w:eastAsia="Times New Roman" w:hAnsi="Times New Roman" w:cs="Times New Roman"/>
          <w:color w:val="000000"/>
          <w:sz w:val="28"/>
          <w:szCs w:val="28"/>
          <w:shd w:val="clear" w:color="auto" w:fill="FFFF00"/>
        </w:rPr>
        <w:lastRenderedPageBreak/>
        <w:t xml:space="preserve">has not issued certificate to the complainant. A copy of marks received after completing the course is attached as </w:t>
      </w:r>
      <w:r>
        <w:rPr>
          <w:rFonts w:ascii="Times New Roman" w:eastAsia="Times New Roman" w:hAnsi="Times New Roman" w:cs="Times New Roman"/>
          <w:b/>
          <w:bCs/>
          <w:color w:val="000000"/>
          <w:sz w:val="28"/>
          <w:szCs w:val="28"/>
          <w:shd w:val="clear" w:color="auto" w:fill="FFFF00"/>
        </w:rPr>
        <w:t>Annexure C-3</w:t>
      </w:r>
      <w:r>
        <w:rPr>
          <w:rFonts w:ascii="Times New Roman" w:eastAsia="Times New Roman" w:hAnsi="Times New Roman" w:cs="Times New Roman"/>
          <w:color w:val="000000"/>
          <w:sz w:val="28"/>
          <w:szCs w:val="28"/>
        </w:rPr>
        <w:t>].</w:t>
      </w:r>
    </w:p>
    <w:p w14:paraId="718D246E" w14:textId="77777777" w:rsidR="006F6BD4" w:rsidRDefault="006F6BD4" w:rsidP="006F6BD4">
      <w:pPr>
        <w:spacing w:after="0" w:line="240" w:lineRule="auto"/>
        <w:rPr>
          <w:rFonts w:ascii="Times New Roman" w:eastAsia="Times New Roman" w:hAnsi="Times New Roman" w:cs="Times New Roman"/>
          <w:sz w:val="24"/>
          <w:szCs w:val="24"/>
        </w:rPr>
      </w:pPr>
    </w:p>
    <w:p w14:paraId="4EBB9303" w14:textId="77777777" w:rsidR="006F6BD4" w:rsidRDefault="006F6BD4" w:rsidP="006F6BD4">
      <w:pPr>
        <w:numPr>
          <w:ilvl w:val="0"/>
          <w:numId w:val="10"/>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the respondents released a notice on 27.06.2018 which stated that:</w:t>
      </w:r>
    </w:p>
    <w:p w14:paraId="0D03A818" w14:textId="77777777" w:rsidR="006F6BD4" w:rsidRDefault="006F6BD4" w:rsidP="006F6BD4">
      <w:pPr>
        <w:spacing w:after="0"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ll enrolments for the online and distance education courses which used to be run by the respondents through private partnerships have been suspended till further order. Any person enrolling in these courses would be doing it at their own risk and the university shall not be held responsible for such matters.”</w:t>
      </w:r>
    </w:p>
    <w:p w14:paraId="60545791" w14:textId="77777777" w:rsidR="006F6BD4" w:rsidRDefault="006F6BD4" w:rsidP="006F6BD4">
      <w:pPr>
        <w:spacing w:after="0" w:line="240" w:lineRule="auto"/>
        <w:rPr>
          <w:rFonts w:ascii="Times New Roman" w:eastAsia="Times New Roman" w:hAnsi="Times New Roman" w:cs="Times New Roman"/>
          <w:sz w:val="24"/>
          <w:szCs w:val="24"/>
        </w:rPr>
      </w:pPr>
    </w:p>
    <w:p w14:paraId="1EB02E05" w14:textId="77777777" w:rsidR="006F6BD4" w:rsidRDefault="006F6BD4" w:rsidP="006F6BD4">
      <w:pPr>
        <w:spacing w:after="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A copy of the suspension notice dated 27.06.2018 is attached as </w:t>
      </w:r>
      <w:r>
        <w:rPr>
          <w:rFonts w:ascii="Times New Roman" w:eastAsia="Times New Roman" w:hAnsi="Times New Roman" w:cs="Times New Roman"/>
          <w:b/>
          <w:bCs/>
          <w:color w:val="000000"/>
          <w:sz w:val="28"/>
          <w:szCs w:val="28"/>
        </w:rPr>
        <w:t>Annexure C-4</w:t>
      </w:r>
      <w:r>
        <w:rPr>
          <w:rFonts w:ascii="Times New Roman" w:eastAsia="Times New Roman" w:hAnsi="Times New Roman" w:cs="Times New Roman"/>
          <w:color w:val="000000"/>
          <w:sz w:val="28"/>
          <w:szCs w:val="28"/>
        </w:rPr>
        <w:t>.</w:t>
      </w:r>
    </w:p>
    <w:p w14:paraId="67E22F36" w14:textId="77777777" w:rsidR="006F6BD4" w:rsidRDefault="006F6BD4" w:rsidP="006F6BD4">
      <w:pPr>
        <w:spacing w:after="0" w:line="240" w:lineRule="auto"/>
        <w:rPr>
          <w:rFonts w:ascii="Times New Roman" w:eastAsia="Times New Roman" w:hAnsi="Times New Roman" w:cs="Times New Roman"/>
          <w:sz w:val="24"/>
          <w:szCs w:val="24"/>
        </w:rPr>
      </w:pPr>
    </w:p>
    <w:p w14:paraId="6B3A09B3" w14:textId="77777777" w:rsidR="006F6BD4" w:rsidRDefault="006F6BD4" w:rsidP="006F6BD4">
      <w:pPr>
        <w:numPr>
          <w:ilvl w:val="0"/>
          <w:numId w:val="11"/>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it is pertinent to mention here that the complainant took admission in the course on ______ (date) which is earlier than the notice issued on 27.06.2018.</w:t>
      </w:r>
    </w:p>
    <w:p w14:paraId="2C930520" w14:textId="77777777" w:rsidR="006F6BD4" w:rsidRDefault="006F6BD4" w:rsidP="006F6BD4">
      <w:pPr>
        <w:spacing w:after="0" w:line="240" w:lineRule="auto"/>
        <w:rPr>
          <w:rFonts w:ascii="Times New Roman" w:eastAsia="Times New Roman" w:hAnsi="Times New Roman" w:cs="Times New Roman"/>
          <w:sz w:val="24"/>
          <w:szCs w:val="24"/>
        </w:rPr>
      </w:pPr>
    </w:p>
    <w:p w14:paraId="1F386216" w14:textId="77777777" w:rsidR="006F6BD4" w:rsidRDefault="006F6BD4" w:rsidP="006F6BD4">
      <w:pPr>
        <w:numPr>
          <w:ilvl w:val="0"/>
          <w:numId w:val="12"/>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vide e-mails dated ________, _______ and ________, the complainant put forth his grievance before the respondents and also inquired about the status and completion of their own courses which has not been replied by the respondents till the date of filing of this complaint. (</w:t>
      </w:r>
      <w:proofErr w:type="gramStart"/>
      <w:r>
        <w:rPr>
          <w:rFonts w:ascii="Times New Roman" w:eastAsia="Times New Roman" w:hAnsi="Times New Roman" w:cs="Times New Roman"/>
          <w:color w:val="000000"/>
          <w:sz w:val="28"/>
          <w:szCs w:val="28"/>
          <w:shd w:val="clear" w:color="auto" w:fill="FFFF00"/>
        </w:rPr>
        <w:t>which</w:t>
      </w:r>
      <w:proofErr w:type="gramEnd"/>
      <w:r>
        <w:rPr>
          <w:rFonts w:ascii="Times New Roman" w:eastAsia="Times New Roman" w:hAnsi="Times New Roman" w:cs="Times New Roman"/>
          <w:color w:val="000000"/>
          <w:sz w:val="28"/>
          <w:szCs w:val="28"/>
          <w:shd w:val="clear" w:color="auto" w:fill="FFFF00"/>
        </w:rPr>
        <w:t xml:space="preserve"> has not been satisfactorily replied by the respondents</w:t>
      </w:r>
      <w:r>
        <w:rPr>
          <w:rFonts w:ascii="Times New Roman" w:eastAsia="Times New Roman" w:hAnsi="Times New Roman" w:cs="Times New Roman"/>
          <w:color w:val="000000"/>
          <w:sz w:val="28"/>
          <w:szCs w:val="28"/>
        </w:rPr>
        <w:t xml:space="preserve">). A copy of the e-mails dated </w:t>
      </w:r>
      <w:r>
        <w:rPr>
          <w:rFonts w:ascii="Times New Roman" w:eastAsia="Times New Roman" w:hAnsi="Times New Roman" w:cs="Times New Roman"/>
          <w:color w:val="000000"/>
          <w:sz w:val="28"/>
          <w:szCs w:val="28"/>
        </w:rPr>
        <w:lastRenderedPageBreak/>
        <w:t xml:space="preserve">__________, _______ and _________ </w:t>
      </w:r>
      <w:proofErr w:type="spellStart"/>
      <w:r>
        <w:rPr>
          <w:rFonts w:ascii="Times New Roman" w:eastAsia="Times New Roman" w:hAnsi="Times New Roman" w:cs="Times New Roman"/>
          <w:color w:val="000000"/>
          <w:sz w:val="28"/>
          <w:szCs w:val="28"/>
        </w:rPr>
        <w:t>and</w:t>
      </w:r>
      <w:proofErr w:type="spellEnd"/>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shd w:val="clear" w:color="auto" w:fill="FFFF00"/>
        </w:rPr>
        <w:t xml:space="preserve">the reply of the respondents dated _______ </w:t>
      </w:r>
      <w:r>
        <w:rPr>
          <w:rFonts w:ascii="Times New Roman" w:eastAsia="Times New Roman" w:hAnsi="Times New Roman" w:cs="Times New Roman"/>
          <w:color w:val="000000"/>
          <w:sz w:val="28"/>
          <w:szCs w:val="28"/>
        </w:rPr>
        <w:t xml:space="preserve">is attached as </w:t>
      </w:r>
      <w:r>
        <w:rPr>
          <w:rFonts w:ascii="Times New Roman" w:eastAsia="Times New Roman" w:hAnsi="Times New Roman" w:cs="Times New Roman"/>
          <w:b/>
          <w:bCs/>
          <w:color w:val="000000"/>
          <w:sz w:val="28"/>
          <w:szCs w:val="28"/>
        </w:rPr>
        <w:t>Annexure C-5</w:t>
      </w:r>
      <w:r>
        <w:rPr>
          <w:rFonts w:ascii="Times New Roman" w:eastAsia="Times New Roman" w:hAnsi="Times New Roman" w:cs="Times New Roman"/>
          <w:color w:val="000000"/>
          <w:sz w:val="28"/>
          <w:szCs w:val="28"/>
        </w:rPr>
        <w:t>.</w:t>
      </w:r>
    </w:p>
    <w:p w14:paraId="5117A814" w14:textId="77777777" w:rsidR="006F6BD4" w:rsidRDefault="006F6BD4" w:rsidP="006F6BD4">
      <w:pPr>
        <w:spacing w:after="0" w:line="240" w:lineRule="auto"/>
        <w:rPr>
          <w:rFonts w:ascii="Times New Roman" w:eastAsia="Times New Roman" w:hAnsi="Times New Roman" w:cs="Times New Roman"/>
          <w:sz w:val="24"/>
          <w:szCs w:val="24"/>
        </w:rPr>
      </w:pPr>
    </w:p>
    <w:p w14:paraId="1397E90D" w14:textId="77777777" w:rsidR="006F6BD4" w:rsidRDefault="006F6BD4" w:rsidP="006F6BD4">
      <w:pPr>
        <w:numPr>
          <w:ilvl w:val="0"/>
          <w:numId w:val="13"/>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at left with no option, the complainant sent a </w:t>
      </w:r>
      <w:r>
        <w:rPr>
          <w:rFonts w:ascii="Times New Roman" w:eastAsia="Times New Roman" w:hAnsi="Times New Roman" w:cs="Times New Roman"/>
          <w:color w:val="000000"/>
          <w:sz w:val="28"/>
          <w:szCs w:val="28"/>
          <w:shd w:val="clear" w:color="auto" w:fill="FFFF00"/>
        </w:rPr>
        <w:t>legal notice</w:t>
      </w:r>
      <w:r>
        <w:rPr>
          <w:rFonts w:ascii="Times New Roman" w:eastAsia="Times New Roman" w:hAnsi="Times New Roman" w:cs="Times New Roman"/>
          <w:color w:val="000000"/>
          <w:sz w:val="28"/>
          <w:szCs w:val="28"/>
        </w:rPr>
        <w:t xml:space="preserve"> dated ______, to the respondents which had been answered by the respondents vide letter dated ______. </w:t>
      </w:r>
      <w:r>
        <w:rPr>
          <w:rFonts w:ascii="Times New Roman" w:eastAsia="Times New Roman" w:hAnsi="Times New Roman" w:cs="Times New Roman"/>
          <w:color w:val="000000"/>
          <w:sz w:val="28"/>
          <w:szCs w:val="28"/>
          <w:shd w:val="clear" w:color="auto" w:fill="FFFF00"/>
        </w:rPr>
        <w:t>(</w:t>
      </w:r>
      <w:proofErr w:type="gramStart"/>
      <w:r>
        <w:rPr>
          <w:rFonts w:ascii="Times New Roman" w:eastAsia="Times New Roman" w:hAnsi="Times New Roman" w:cs="Times New Roman"/>
          <w:color w:val="000000"/>
          <w:sz w:val="28"/>
          <w:szCs w:val="28"/>
          <w:shd w:val="clear" w:color="auto" w:fill="FFFF00"/>
        </w:rPr>
        <w:t>which</w:t>
      </w:r>
      <w:proofErr w:type="gramEnd"/>
      <w:r>
        <w:rPr>
          <w:rFonts w:ascii="Times New Roman" w:eastAsia="Times New Roman" w:hAnsi="Times New Roman" w:cs="Times New Roman"/>
          <w:color w:val="000000"/>
          <w:sz w:val="28"/>
          <w:szCs w:val="28"/>
          <w:shd w:val="clear" w:color="auto" w:fill="FFFF00"/>
        </w:rPr>
        <w:t xml:space="preserve"> has not been answered till the date of filing this complaint.) </w:t>
      </w:r>
      <w:r>
        <w:rPr>
          <w:rFonts w:ascii="Times New Roman" w:eastAsia="Times New Roman" w:hAnsi="Times New Roman" w:cs="Times New Roman"/>
          <w:color w:val="000000"/>
          <w:sz w:val="28"/>
          <w:szCs w:val="28"/>
        </w:rPr>
        <w:t xml:space="preserve"> A copy of the respective legal notice dated ______ and reply by respondents dated ______ are annexed as </w:t>
      </w:r>
      <w:r>
        <w:rPr>
          <w:rFonts w:ascii="Times New Roman" w:eastAsia="Times New Roman" w:hAnsi="Times New Roman" w:cs="Times New Roman"/>
          <w:b/>
          <w:bCs/>
          <w:color w:val="000000"/>
          <w:sz w:val="28"/>
          <w:szCs w:val="28"/>
        </w:rPr>
        <w:t>Annexure C-6</w:t>
      </w:r>
      <w:r>
        <w:rPr>
          <w:rFonts w:ascii="Times New Roman" w:eastAsia="Times New Roman" w:hAnsi="Times New Roman" w:cs="Times New Roman"/>
          <w:color w:val="000000"/>
          <w:sz w:val="28"/>
          <w:szCs w:val="28"/>
        </w:rPr>
        <w:t xml:space="preserve">. </w:t>
      </w:r>
    </w:p>
    <w:p w14:paraId="45D44CC6" w14:textId="77777777" w:rsidR="006F6BD4" w:rsidRDefault="006F6BD4" w:rsidP="006F6BD4">
      <w:pPr>
        <w:spacing w:after="0" w:line="240" w:lineRule="auto"/>
        <w:rPr>
          <w:rFonts w:ascii="Times New Roman" w:eastAsia="Times New Roman" w:hAnsi="Times New Roman" w:cs="Times New Roman"/>
          <w:sz w:val="24"/>
          <w:szCs w:val="24"/>
        </w:rPr>
      </w:pPr>
    </w:p>
    <w:p w14:paraId="7C92127B" w14:textId="77777777" w:rsidR="006F6BD4" w:rsidRDefault="006F6BD4" w:rsidP="006F6BD4">
      <w:pPr>
        <w:numPr>
          <w:ilvl w:val="0"/>
          <w:numId w:val="14"/>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at the act and conduct of the respondent as regards the completion of the course is concerned amounts to deficiency in service. The same is defined in section 2(1</w:t>
      </w:r>
      <w:proofErr w:type="gramStart"/>
      <w:r>
        <w:rPr>
          <w:rFonts w:ascii="Times New Roman" w:eastAsia="Times New Roman" w:hAnsi="Times New Roman" w:cs="Times New Roman"/>
          <w:color w:val="000000"/>
          <w:sz w:val="28"/>
          <w:szCs w:val="28"/>
        </w:rPr>
        <w:t>)(</w:t>
      </w:r>
      <w:proofErr w:type="gramEnd"/>
      <w:r>
        <w:rPr>
          <w:rFonts w:ascii="Times New Roman" w:eastAsia="Times New Roman" w:hAnsi="Times New Roman" w:cs="Times New Roman"/>
          <w:color w:val="000000"/>
          <w:sz w:val="28"/>
          <w:szCs w:val="28"/>
        </w:rPr>
        <w:t>g) of the Act which provides that “deficiency” means any fault, imperfection, shortcoming or inadequacy in the quality, nature and manner of performance which is required to be maintained by or under any law for the time being in force or has been undertaken to be performed by a person in pursuance of a contract or otherwise in relation to any service.</w:t>
      </w:r>
    </w:p>
    <w:p w14:paraId="0ADBEEA0" w14:textId="77777777" w:rsidR="006F6BD4" w:rsidRDefault="006F6BD4" w:rsidP="006F6BD4">
      <w:pPr>
        <w:spacing w:after="0" w:line="240" w:lineRule="auto"/>
        <w:rPr>
          <w:rFonts w:ascii="Times New Roman" w:eastAsia="Times New Roman" w:hAnsi="Times New Roman" w:cs="Times New Roman"/>
          <w:sz w:val="24"/>
          <w:szCs w:val="24"/>
        </w:rPr>
      </w:pPr>
    </w:p>
    <w:p w14:paraId="325E2001" w14:textId="77777777" w:rsidR="006F6BD4" w:rsidRDefault="006F6BD4" w:rsidP="006F6BD4">
      <w:pPr>
        <w:spacing w:after="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In the instant case, </w:t>
      </w:r>
      <w:r>
        <w:rPr>
          <w:rFonts w:ascii="Times New Roman" w:eastAsia="Times New Roman" w:hAnsi="Times New Roman" w:cs="Times New Roman"/>
          <w:color w:val="000000"/>
          <w:sz w:val="28"/>
          <w:szCs w:val="28"/>
          <w:shd w:val="clear" w:color="auto" w:fill="FFFF00"/>
        </w:rPr>
        <w:t>non-evaluation of the assignments and not awarding the certificate to the students despite taking course fees for admission is a clear case of deficiency in service on the part of respondents.</w:t>
      </w:r>
    </w:p>
    <w:p w14:paraId="5FFEA2D3" w14:textId="77777777" w:rsidR="006F6BD4" w:rsidRDefault="006F6BD4" w:rsidP="006F6BD4">
      <w:pPr>
        <w:spacing w:after="0" w:line="240" w:lineRule="auto"/>
        <w:rPr>
          <w:rFonts w:ascii="Times New Roman" w:eastAsia="Times New Roman" w:hAnsi="Times New Roman" w:cs="Times New Roman"/>
          <w:sz w:val="24"/>
          <w:szCs w:val="24"/>
        </w:rPr>
      </w:pPr>
    </w:p>
    <w:p w14:paraId="46B95809" w14:textId="77777777" w:rsidR="006F6BD4" w:rsidRDefault="006F6BD4" w:rsidP="006F6BD4">
      <w:pPr>
        <w:numPr>
          <w:ilvl w:val="0"/>
          <w:numId w:val="15"/>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That the complainant has taken admission in a course run by the respondents, as such complainants are consumer as per Section 2(1</w:t>
      </w:r>
      <w:proofErr w:type="gramStart"/>
      <w:r>
        <w:rPr>
          <w:rFonts w:ascii="Times New Roman" w:eastAsia="Times New Roman" w:hAnsi="Times New Roman" w:cs="Times New Roman"/>
          <w:color w:val="000000"/>
          <w:sz w:val="28"/>
          <w:szCs w:val="28"/>
        </w:rPr>
        <w:t>)(</w:t>
      </w:r>
      <w:proofErr w:type="gramEnd"/>
      <w:r>
        <w:rPr>
          <w:rFonts w:ascii="Times New Roman" w:eastAsia="Times New Roman" w:hAnsi="Times New Roman" w:cs="Times New Roman"/>
          <w:color w:val="000000"/>
          <w:sz w:val="28"/>
          <w:szCs w:val="28"/>
        </w:rPr>
        <w:t xml:space="preserve">d) of the Consumer Protection Act 1986 and the opposite parties are deficient in service by rendering deficient service and such the same are covered under the ambit of the scope of Consumer Protection Act 1986, therefore, this </w:t>
      </w:r>
      <w:proofErr w:type="spellStart"/>
      <w:r>
        <w:rPr>
          <w:rFonts w:ascii="Times New Roman" w:eastAsia="Times New Roman" w:hAnsi="Times New Roman" w:cs="Times New Roman"/>
          <w:color w:val="000000"/>
          <w:sz w:val="28"/>
          <w:szCs w:val="28"/>
        </w:rPr>
        <w:t>Hon’ble</w:t>
      </w:r>
      <w:proofErr w:type="spellEnd"/>
      <w:r>
        <w:rPr>
          <w:rFonts w:ascii="Times New Roman" w:eastAsia="Times New Roman" w:hAnsi="Times New Roman" w:cs="Times New Roman"/>
          <w:color w:val="000000"/>
          <w:sz w:val="28"/>
          <w:szCs w:val="28"/>
        </w:rPr>
        <w:t xml:space="preserve"> District Consumer Dispute Resolution Forum has jurisdiction to try and adjudicate the present complaint. </w:t>
      </w:r>
    </w:p>
    <w:p w14:paraId="4F7333E0" w14:textId="77777777" w:rsidR="006F6BD4" w:rsidRDefault="006F6BD4" w:rsidP="006F6BD4">
      <w:pPr>
        <w:spacing w:after="0" w:line="240" w:lineRule="auto"/>
        <w:rPr>
          <w:rFonts w:ascii="Times New Roman" w:eastAsia="Times New Roman" w:hAnsi="Times New Roman" w:cs="Times New Roman"/>
          <w:sz w:val="24"/>
          <w:szCs w:val="24"/>
        </w:rPr>
      </w:pPr>
    </w:p>
    <w:p w14:paraId="1199F3B7" w14:textId="77777777" w:rsidR="006F6BD4" w:rsidRDefault="006F6BD4" w:rsidP="006F6BD4">
      <w:pPr>
        <w:numPr>
          <w:ilvl w:val="0"/>
          <w:numId w:val="16"/>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at respondents should have completed the course within the stipulated time period and issued certificate to the student. They have failed to do so, as such, cause of action accrued to the complainant on _________ (date), as such, present complaint is filed within limitation as per the Consumer Protection Act. </w:t>
      </w:r>
    </w:p>
    <w:p w14:paraId="5A277711" w14:textId="77777777" w:rsidR="006F6BD4" w:rsidRDefault="006F6BD4" w:rsidP="006F6BD4">
      <w:pPr>
        <w:spacing w:after="0" w:line="240" w:lineRule="auto"/>
        <w:rPr>
          <w:rFonts w:ascii="Times New Roman" w:eastAsia="Times New Roman" w:hAnsi="Times New Roman" w:cs="Times New Roman"/>
          <w:sz w:val="24"/>
          <w:szCs w:val="24"/>
        </w:rPr>
      </w:pPr>
    </w:p>
    <w:p w14:paraId="370F9ADF" w14:textId="77777777" w:rsidR="006F6BD4" w:rsidRDefault="006F6BD4" w:rsidP="006F6BD4">
      <w:pPr>
        <w:numPr>
          <w:ilvl w:val="0"/>
          <w:numId w:val="17"/>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at cause of action accrued with in the territorial jurisdiction of present </w:t>
      </w:r>
      <w:proofErr w:type="spellStart"/>
      <w:r>
        <w:rPr>
          <w:rFonts w:ascii="Times New Roman" w:eastAsia="Times New Roman" w:hAnsi="Times New Roman" w:cs="Times New Roman"/>
          <w:color w:val="000000"/>
          <w:sz w:val="28"/>
          <w:szCs w:val="28"/>
        </w:rPr>
        <w:t>Hon’ble</w:t>
      </w:r>
      <w:proofErr w:type="spellEnd"/>
      <w:r>
        <w:rPr>
          <w:rFonts w:ascii="Times New Roman" w:eastAsia="Times New Roman" w:hAnsi="Times New Roman" w:cs="Times New Roman"/>
          <w:color w:val="000000"/>
          <w:sz w:val="28"/>
          <w:szCs w:val="28"/>
        </w:rPr>
        <w:t xml:space="preserve"> District Consumer Dispute Resolution Forum, as the complaint availed the services from respondents by accessing the course on his or her computer and made the payment from ______ (place). As such, this </w:t>
      </w:r>
      <w:proofErr w:type="spellStart"/>
      <w:r>
        <w:rPr>
          <w:rFonts w:ascii="Times New Roman" w:eastAsia="Times New Roman" w:hAnsi="Times New Roman" w:cs="Times New Roman"/>
          <w:color w:val="000000"/>
          <w:sz w:val="28"/>
          <w:szCs w:val="28"/>
        </w:rPr>
        <w:t>Hon’ble</w:t>
      </w:r>
      <w:proofErr w:type="spellEnd"/>
      <w:r>
        <w:rPr>
          <w:rFonts w:ascii="Times New Roman" w:eastAsia="Times New Roman" w:hAnsi="Times New Roman" w:cs="Times New Roman"/>
          <w:color w:val="000000"/>
          <w:sz w:val="28"/>
          <w:szCs w:val="28"/>
        </w:rPr>
        <w:t xml:space="preserve"> District Consumer Dispute Resolution Forum has got territorial jurisdiction to try and entertain present complaint. </w:t>
      </w:r>
    </w:p>
    <w:p w14:paraId="6CB532BA" w14:textId="77777777" w:rsidR="006F6BD4" w:rsidRDefault="006F6BD4" w:rsidP="006F6BD4">
      <w:pPr>
        <w:spacing w:after="0" w:line="240" w:lineRule="auto"/>
        <w:rPr>
          <w:rFonts w:ascii="Times New Roman" w:eastAsia="Times New Roman" w:hAnsi="Times New Roman" w:cs="Times New Roman"/>
          <w:sz w:val="24"/>
          <w:szCs w:val="24"/>
        </w:rPr>
      </w:pPr>
    </w:p>
    <w:p w14:paraId="7E6801FA" w14:textId="77777777" w:rsidR="006F6BD4" w:rsidRDefault="006F6BD4" w:rsidP="006F6BD4">
      <w:pPr>
        <w:numPr>
          <w:ilvl w:val="0"/>
          <w:numId w:val="18"/>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That the Complainant is affixing requisite fee of </w:t>
      </w:r>
      <w:proofErr w:type="spellStart"/>
      <w:r>
        <w:rPr>
          <w:rFonts w:ascii="Times New Roman" w:eastAsia="Times New Roman" w:hAnsi="Times New Roman" w:cs="Times New Roman"/>
          <w:color w:val="000000"/>
          <w:sz w:val="28"/>
          <w:szCs w:val="28"/>
        </w:rPr>
        <w:t>Rs</w:t>
      </w:r>
      <w:proofErr w:type="spellEnd"/>
      <w:r>
        <w:rPr>
          <w:rFonts w:ascii="Times New Roman" w:eastAsia="Times New Roman" w:hAnsi="Times New Roman" w:cs="Times New Roman"/>
          <w:color w:val="000000"/>
          <w:sz w:val="28"/>
          <w:szCs w:val="28"/>
        </w:rPr>
        <w:t xml:space="preserve">. ______ by way of Demand Draft in favor of this forum. </w:t>
      </w:r>
    </w:p>
    <w:p w14:paraId="7720D020" w14:textId="77777777" w:rsidR="006F6BD4" w:rsidRDefault="006F6BD4" w:rsidP="006F6BD4">
      <w:pPr>
        <w:spacing w:after="0" w:line="240" w:lineRule="auto"/>
        <w:rPr>
          <w:rFonts w:ascii="Times New Roman" w:eastAsia="Times New Roman" w:hAnsi="Times New Roman" w:cs="Times New Roman"/>
          <w:sz w:val="24"/>
          <w:szCs w:val="24"/>
        </w:rPr>
      </w:pPr>
    </w:p>
    <w:p w14:paraId="40DD42A7"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It is therefore respectfully prayed that the respondents may be directed to:-</w:t>
      </w:r>
    </w:p>
    <w:p w14:paraId="0352D138"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A)  To continue and complete the course as per the approved methodology and issue certificate to students who complete the course successfully.</w:t>
      </w:r>
    </w:p>
    <w:p w14:paraId="1B310EF0"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B) To pay </w:t>
      </w:r>
      <w:proofErr w:type="spellStart"/>
      <w:r>
        <w:rPr>
          <w:rFonts w:ascii="Times New Roman" w:eastAsia="Times New Roman" w:hAnsi="Times New Roman" w:cs="Times New Roman"/>
          <w:color w:val="000000"/>
          <w:sz w:val="28"/>
          <w:szCs w:val="28"/>
        </w:rPr>
        <w:t>Rs</w:t>
      </w:r>
      <w:proofErr w:type="spellEnd"/>
      <w:r>
        <w:rPr>
          <w:rFonts w:ascii="Times New Roman" w:eastAsia="Times New Roman" w:hAnsi="Times New Roman" w:cs="Times New Roman"/>
          <w:color w:val="000000"/>
          <w:sz w:val="28"/>
          <w:szCs w:val="28"/>
        </w:rPr>
        <w:t>. 1,00,000/- (one lakh only) on account of compensation for causing mental agony to the Complainant and for missing various employment opportunities, promotions and pay raises on account of non-performance of services by the Respondent.</w:t>
      </w:r>
    </w:p>
    <w:p w14:paraId="4416CC81"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C) To pay costs of litigation.</w:t>
      </w:r>
    </w:p>
    <w:p w14:paraId="39B04E00"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 xml:space="preserve">D) Any other relief that this </w:t>
      </w:r>
      <w:proofErr w:type="spellStart"/>
      <w:r>
        <w:rPr>
          <w:rFonts w:ascii="Times New Roman" w:eastAsia="Times New Roman" w:hAnsi="Times New Roman" w:cs="Times New Roman"/>
          <w:color w:val="000000"/>
          <w:sz w:val="28"/>
          <w:szCs w:val="28"/>
        </w:rPr>
        <w:t>Hon’ble</w:t>
      </w:r>
      <w:proofErr w:type="spellEnd"/>
      <w:r>
        <w:rPr>
          <w:rFonts w:ascii="Times New Roman" w:eastAsia="Times New Roman" w:hAnsi="Times New Roman" w:cs="Times New Roman"/>
          <w:color w:val="000000"/>
          <w:sz w:val="28"/>
          <w:szCs w:val="28"/>
        </w:rPr>
        <w:t xml:space="preserve"> Forum may deem proper in the facts and circumstances of the case, may kindly be passed against the Opposite Parties, in the interest of justice.</w:t>
      </w:r>
    </w:p>
    <w:p w14:paraId="3BAD275F" w14:textId="77777777" w:rsidR="006F6BD4" w:rsidRDefault="006F6BD4" w:rsidP="006F6BD4">
      <w:pPr>
        <w:spacing w:after="200" w:line="480" w:lineRule="auto"/>
        <w:ind w:left="5760"/>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 xml:space="preserve">Complainant </w:t>
      </w:r>
    </w:p>
    <w:p w14:paraId="7CCC4B63" w14:textId="77777777" w:rsidR="006F6BD4" w:rsidRDefault="006F6BD4" w:rsidP="006F6B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Date:  _______</w:t>
      </w:r>
    </w:p>
    <w:p w14:paraId="44751A0A" w14:textId="77777777" w:rsidR="006F6BD4" w:rsidRDefault="006F6BD4" w:rsidP="006F6BD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Place: _______</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 xml:space="preserve">  </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 xml:space="preserve">                  </w:t>
      </w:r>
      <w:proofErr w:type="gramStart"/>
      <w:r>
        <w:rPr>
          <w:rFonts w:ascii="Times New Roman" w:eastAsia="Times New Roman" w:hAnsi="Times New Roman" w:cs="Times New Roman"/>
          <w:b/>
          <w:bCs/>
          <w:color w:val="000000"/>
          <w:sz w:val="28"/>
          <w:szCs w:val="28"/>
        </w:rPr>
        <w:t>Through</w:t>
      </w:r>
      <w:proofErr w:type="gramEnd"/>
      <w:r>
        <w:rPr>
          <w:rFonts w:ascii="Times New Roman" w:eastAsia="Times New Roman" w:hAnsi="Times New Roman" w:cs="Times New Roman"/>
          <w:b/>
          <w:bCs/>
          <w:color w:val="000000"/>
          <w:sz w:val="28"/>
          <w:szCs w:val="28"/>
        </w:rPr>
        <w:t xml:space="preserve"> Counsel</w:t>
      </w:r>
    </w:p>
    <w:p w14:paraId="5B74BBE3" w14:textId="77777777" w:rsidR="006F6BD4" w:rsidRDefault="006F6BD4" w:rsidP="006F6BD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Advocates</w:t>
      </w:r>
    </w:p>
    <w:p w14:paraId="2858CD88"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u w:val="single"/>
        </w:rPr>
        <w:t xml:space="preserve">Verification: </w:t>
      </w:r>
    </w:p>
    <w:p w14:paraId="71D19A9E"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lastRenderedPageBreak/>
        <w:t xml:space="preserve"> </w:t>
      </w:r>
      <w:r>
        <w:rPr>
          <w:rFonts w:ascii="Times New Roman" w:eastAsia="Times New Roman" w:hAnsi="Times New Roman" w:cs="Times New Roman"/>
          <w:color w:val="000000"/>
          <w:sz w:val="28"/>
          <w:szCs w:val="28"/>
        </w:rPr>
        <w:tab/>
        <w:t>Verified that the contents of above complaint are true and correct to my knowledge. No part of it is false and nothing has been concealed therein.</w:t>
      </w:r>
    </w:p>
    <w:p w14:paraId="112592CB" w14:textId="77777777" w:rsidR="006F6BD4" w:rsidRDefault="006F6BD4" w:rsidP="006F6BD4">
      <w:pPr>
        <w:spacing w:after="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bCs/>
          <w:color w:val="000000"/>
          <w:sz w:val="28"/>
          <w:szCs w:val="28"/>
        </w:rPr>
        <w:t>Place :</w:t>
      </w:r>
      <w:proofErr w:type="gramEnd"/>
      <w:r>
        <w:rPr>
          <w:rFonts w:ascii="Times New Roman" w:eastAsia="Times New Roman" w:hAnsi="Times New Roman" w:cs="Times New Roman"/>
          <w:b/>
          <w:bCs/>
          <w:color w:val="000000"/>
          <w:sz w:val="28"/>
          <w:szCs w:val="28"/>
        </w:rPr>
        <w:t xml:space="preserve"> __________</w:t>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r>
      <w:r>
        <w:rPr>
          <w:rFonts w:ascii="Times New Roman" w:eastAsia="Times New Roman" w:hAnsi="Times New Roman" w:cs="Times New Roman"/>
          <w:b/>
          <w:bCs/>
          <w:color w:val="000000"/>
          <w:sz w:val="28"/>
          <w:szCs w:val="28"/>
        </w:rPr>
        <w:tab/>
        <w:t xml:space="preserve"> Complainant </w:t>
      </w:r>
    </w:p>
    <w:p w14:paraId="697D1EBB" w14:textId="77777777" w:rsidR="006F6BD4" w:rsidRDefault="006F6BD4" w:rsidP="006F6B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Date: __________</w:t>
      </w:r>
    </w:p>
    <w:p w14:paraId="0010D37D" w14:textId="77777777" w:rsidR="006F6BD4" w:rsidRDefault="006F6BD4" w:rsidP="006F6B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nnexures Attached:</w:t>
      </w:r>
    </w:p>
    <w:p w14:paraId="208E16F0" w14:textId="77777777" w:rsidR="006F6BD4" w:rsidRDefault="006F6BD4" w:rsidP="006F6BD4">
      <w:pPr>
        <w:numPr>
          <w:ilvl w:val="0"/>
          <w:numId w:val="1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nexure C-1 - A copy of the enrolment form and confirmation e-mail by the respondents.</w:t>
      </w:r>
    </w:p>
    <w:p w14:paraId="0612B555" w14:textId="77777777" w:rsidR="006F6BD4" w:rsidRDefault="006F6BD4" w:rsidP="006F6BD4">
      <w:pPr>
        <w:numPr>
          <w:ilvl w:val="0"/>
          <w:numId w:val="1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nexure C-2 - A copy of the receipt for the payment of the course fee.</w:t>
      </w:r>
    </w:p>
    <w:p w14:paraId="16C32B37" w14:textId="77777777" w:rsidR="006F6BD4" w:rsidRDefault="006F6BD4" w:rsidP="006F6BD4">
      <w:pPr>
        <w:numPr>
          <w:ilvl w:val="0"/>
          <w:numId w:val="19"/>
        </w:numPr>
        <w:shd w:val="clear" w:color="auto" w:fill="FFFF00"/>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00"/>
        </w:rPr>
        <w:t>Annexure C-3 - A copy of marks provided after completing the course. - if applicable</w:t>
      </w:r>
    </w:p>
    <w:p w14:paraId="585D8C56" w14:textId="77777777" w:rsidR="006F6BD4" w:rsidRDefault="006F6BD4" w:rsidP="006F6BD4">
      <w:pPr>
        <w:numPr>
          <w:ilvl w:val="0"/>
          <w:numId w:val="1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nexure C-4 - A copy of the suspension notice dated 27.06.2018.</w:t>
      </w:r>
    </w:p>
    <w:p w14:paraId="17DD914B" w14:textId="77777777" w:rsidR="006F6BD4" w:rsidRDefault="006F6BD4" w:rsidP="006F6BD4">
      <w:pPr>
        <w:numPr>
          <w:ilvl w:val="0"/>
          <w:numId w:val="1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nexure C-5 - A copy of e-mails dated _____, _______ and ______ the reply by the respondents dated ______.</w:t>
      </w:r>
    </w:p>
    <w:p w14:paraId="2A1B99C1" w14:textId="77777777" w:rsidR="006F6BD4" w:rsidRDefault="006F6BD4" w:rsidP="006F6BD4">
      <w:pPr>
        <w:numPr>
          <w:ilvl w:val="0"/>
          <w:numId w:val="19"/>
        </w:numPr>
        <w:spacing w:after="0" w:line="48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nexure C-6 - A copy of the legal notice dated ______ sent by the complainant and the reply by the respondents dated ______.</w:t>
      </w:r>
    </w:p>
    <w:p w14:paraId="7FE63ABB" w14:textId="77777777" w:rsidR="006F6BD4" w:rsidRDefault="006F6BD4" w:rsidP="006F6BD4">
      <w:pPr>
        <w:spacing w:after="0" w:line="240" w:lineRule="auto"/>
        <w:rPr>
          <w:rFonts w:ascii="Times New Roman" w:eastAsia="Times New Roman" w:hAnsi="Times New Roman" w:cs="Times New Roman"/>
          <w:sz w:val="24"/>
          <w:szCs w:val="24"/>
        </w:rPr>
      </w:pPr>
    </w:p>
    <w:p w14:paraId="3E680BEC" w14:textId="77777777" w:rsidR="006F6BD4" w:rsidRDefault="006F6BD4" w:rsidP="006F6BD4">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ab/>
      </w:r>
    </w:p>
    <w:p w14:paraId="389E3D78" w14:textId="77777777" w:rsidR="006F6BD4" w:rsidRDefault="006F6BD4" w:rsidP="006F6BD4">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32AABC2D" w14:textId="77777777" w:rsidR="006F6BD4" w:rsidRPr="006F6BD4" w:rsidRDefault="006F6BD4" w:rsidP="006F6BD4">
      <w:pPr>
        <w:rPr>
          <w:rFonts w:ascii="Times New Roman" w:hAnsi="Times New Roman" w:cs="Times New Roman"/>
          <w:b/>
          <w:sz w:val="28"/>
          <w:u w:val="single"/>
        </w:rPr>
      </w:pPr>
    </w:p>
    <w:p w14:paraId="03078523" w14:textId="77777777" w:rsidR="006F6BD4" w:rsidRPr="006F6BD4" w:rsidRDefault="006F6BD4" w:rsidP="00624A3B">
      <w:pPr>
        <w:spacing w:after="0" w:line="240" w:lineRule="auto"/>
        <w:jc w:val="both"/>
        <w:rPr>
          <w:rFonts w:ascii="Times New Roman" w:eastAsia="Times New Roman" w:hAnsi="Times New Roman" w:cs="Times New Roman"/>
          <w:b/>
          <w:sz w:val="24"/>
          <w:szCs w:val="24"/>
        </w:rPr>
      </w:pPr>
    </w:p>
    <w:p w14:paraId="019DFAB9" w14:textId="77777777" w:rsidR="000B54CE" w:rsidRPr="00860611" w:rsidRDefault="000B54CE" w:rsidP="00624A3B">
      <w:pPr>
        <w:jc w:val="both"/>
        <w:rPr>
          <w:rFonts w:ascii="Times New Roman" w:hAnsi="Times New Roman" w:cs="Times New Roman"/>
          <w:sz w:val="24"/>
          <w:szCs w:val="24"/>
        </w:rPr>
      </w:pPr>
    </w:p>
    <w:sectPr w:rsidR="000B54CE" w:rsidRPr="00860611" w:rsidSect="006F6BD4">
      <w:pgSz w:w="12240" w:h="15840"/>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72CBF"/>
    <w:multiLevelType w:val="multilevel"/>
    <w:tmpl w:val="965A5F3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B9F76FB"/>
    <w:multiLevelType w:val="multilevel"/>
    <w:tmpl w:val="B3E4B6F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1033170F"/>
    <w:multiLevelType w:val="multilevel"/>
    <w:tmpl w:val="B7D634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1A207E24"/>
    <w:multiLevelType w:val="multilevel"/>
    <w:tmpl w:val="FC0E40F8"/>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1A352AF4"/>
    <w:multiLevelType w:val="multilevel"/>
    <w:tmpl w:val="2BE2C0AA"/>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2A761D0B"/>
    <w:multiLevelType w:val="multilevel"/>
    <w:tmpl w:val="EE107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2DE15A17"/>
    <w:multiLevelType w:val="multilevel"/>
    <w:tmpl w:val="FEE4111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322F6462"/>
    <w:multiLevelType w:val="multilevel"/>
    <w:tmpl w:val="7F9E5B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33F50EDE"/>
    <w:multiLevelType w:val="multilevel"/>
    <w:tmpl w:val="2CB46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3E3D586C"/>
    <w:multiLevelType w:val="multilevel"/>
    <w:tmpl w:val="CACA2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438E4F6C"/>
    <w:multiLevelType w:val="multilevel"/>
    <w:tmpl w:val="566CFD24"/>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55D10C6E"/>
    <w:multiLevelType w:val="multilevel"/>
    <w:tmpl w:val="397A5B7E"/>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5C5F735E"/>
    <w:multiLevelType w:val="multilevel"/>
    <w:tmpl w:val="44B65F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5D7A5D4A"/>
    <w:multiLevelType w:val="multilevel"/>
    <w:tmpl w:val="6F02FC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6FC239C1"/>
    <w:multiLevelType w:val="multilevel"/>
    <w:tmpl w:val="DC32160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79063FBC"/>
    <w:multiLevelType w:val="multilevel"/>
    <w:tmpl w:val="8E780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ADA412A"/>
    <w:multiLevelType w:val="multilevel"/>
    <w:tmpl w:val="6B3E935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7B1C27F9"/>
    <w:multiLevelType w:val="multilevel"/>
    <w:tmpl w:val="663A1F9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7E5301C7"/>
    <w:multiLevelType w:val="multilevel"/>
    <w:tmpl w:val="BAF4AF1C"/>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9">
    <w:abstractNumId w:val="6"/>
    <w:lvlOverride w:ilvl="0">
      <w:startOverride w:val="3"/>
      <w:lvl w:ilvl="0">
        <w:start w:val="3"/>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
    <w:abstractNumId w:val="16"/>
    <w:lvlOverride w:ilvl="0">
      <w:startOverride w:val="4"/>
      <w:lvl w:ilvl="0">
        <w:start w:val="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abstractNumId w:val="1"/>
    <w:lvlOverride w:ilvl="0">
      <w:startOverride w:val="5"/>
      <w:lvl w:ilvl="0">
        <w:start w:val="5"/>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2">
    <w:abstractNumId w:val="0"/>
    <w:lvlOverride w:ilvl="0">
      <w:startOverride w:val="6"/>
      <w:lvl w:ilvl="0">
        <w:start w:val="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
    <w:abstractNumId w:val="3"/>
    <w:lvlOverride w:ilvl="0">
      <w:startOverride w:val="7"/>
      <w:lvl w:ilvl="0">
        <w:start w:val="7"/>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4">
    <w:abstractNumId w:val="18"/>
    <w:lvlOverride w:ilvl="0">
      <w:startOverride w:val="8"/>
      <w:lvl w:ilvl="0">
        <w:start w:val="8"/>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5">
    <w:abstractNumId w:val="4"/>
    <w:lvlOverride w:ilvl="0">
      <w:startOverride w:val="9"/>
      <w:lvl w:ilvl="0">
        <w:start w:val="9"/>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6">
    <w:abstractNumId w:val="11"/>
    <w:lvlOverride w:ilvl="0">
      <w:startOverride w:val="10"/>
      <w:lvl w:ilvl="0">
        <w:start w:val="10"/>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7">
    <w:abstractNumId w:val="10"/>
    <w:lvlOverride w:ilvl="0">
      <w:startOverride w:val="11"/>
      <w:lvl w:ilvl="0">
        <w:start w:val="11"/>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8">
    <w:abstractNumId w:val="14"/>
    <w:lvlOverride w:ilvl="0">
      <w:startOverride w:val="12"/>
      <w:lvl w:ilvl="0">
        <w:start w:val="1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DUyNbUwNDA2tjBW0lEKTi0uzszPAykwrAUAAi70TSwAAAA="/>
  </w:docVars>
  <w:rsids>
    <w:rsidRoot w:val="00624A3B"/>
    <w:rsid w:val="000B54CE"/>
    <w:rsid w:val="0048500E"/>
    <w:rsid w:val="00624A3B"/>
    <w:rsid w:val="006F6BD4"/>
    <w:rsid w:val="00860611"/>
    <w:rsid w:val="00C85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B8870"/>
  <w15:chartTrackingRefBased/>
  <w15:docId w15:val="{38F695B8-FC6C-45DF-BC4A-3F1220AA5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Theme="minorHAnsi" w:hAnsi="Garamond"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4A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2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811166">
      <w:bodyDiv w:val="1"/>
      <w:marLeft w:val="0"/>
      <w:marRight w:val="0"/>
      <w:marTop w:val="0"/>
      <w:marBottom w:val="0"/>
      <w:divBdr>
        <w:top w:val="none" w:sz="0" w:space="0" w:color="auto"/>
        <w:left w:val="none" w:sz="0" w:space="0" w:color="auto"/>
        <w:bottom w:val="none" w:sz="0" w:space="0" w:color="auto"/>
        <w:right w:val="none" w:sz="0" w:space="0" w:color="auto"/>
      </w:divBdr>
    </w:div>
    <w:div w:id="939801706">
      <w:bodyDiv w:val="1"/>
      <w:marLeft w:val="0"/>
      <w:marRight w:val="0"/>
      <w:marTop w:val="0"/>
      <w:marBottom w:val="0"/>
      <w:divBdr>
        <w:top w:val="none" w:sz="0" w:space="0" w:color="auto"/>
        <w:left w:val="none" w:sz="0" w:space="0" w:color="auto"/>
        <w:bottom w:val="none" w:sz="0" w:space="0" w:color="auto"/>
        <w:right w:val="none" w:sz="0" w:space="0" w:color="auto"/>
      </w:divBdr>
    </w:div>
    <w:div w:id="1376584155">
      <w:bodyDiv w:val="1"/>
      <w:marLeft w:val="0"/>
      <w:marRight w:val="0"/>
      <w:marTop w:val="0"/>
      <w:marBottom w:val="0"/>
      <w:divBdr>
        <w:top w:val="none" w:sz="0" w:space="0" w:color="auto"/>
        <w:left w:val="none" w:sz="0" w:space="0" w:color="auto"/>
        <w:bottom w:val="none" w:sz="0" w:space="0" w:color="auto"/>
        <w:right w:val="none" w:sz="0" w:space="0" w:color="auto"/>
      </w:divBdr>
    </w:div>
    <w:div w:id="139316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dc:creator>
  <cp:keywords/>
  <dc:description/>
  <cp:lastModifiedBy>Tanuj kalia</cp:lastModifiedBy>
  <cp:revision>2</cp:revision>
  <dcterms:created xsi:type="dcterms:W3CDTF">2018-09-01T14:22:00Z</dcterms:created>
  <dcterms:modified xsi:type="dcterms:W3CDTF">2018-09-01T14:22:00Z</dcterms:modified>
</cp:coreProperties>
</file>